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header2.xml" ContentType="application/vnd.openxmlformats-officedocument.wordprocessingml.header+xml"/>
  <Override PartName="/word/footer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638F756F" w:rsidP="11EF5044" w:rsidRDefault="638F756F" w14:paraId="0ED34F5E" w14:textId="7CF2E06D" w14:noSpellErr="1">
      <w:pPr>
        <w:ind w:left="4678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Platformos</w:t>
      </w: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 švietimo technologijų ir inovacijų išbandymui ir kūrimui </w:t>
      </w:r>
    </w:p>
    <w:p w:rsidR="638F756F" w:rsidP="11EF5044" w:rsidRDefault="638F756F" w14:paraId="1C50361D" w14:textId="62124D18" w14:noSpellErr="1">
      <w:pPr>
        <w:ind w:left="4678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pilotinio išbandymo tvarkos aprašo</w:t>
      </w:r>
    </w:p>
    <w:p w:rsidR="638F756F" w:rsidP="11EF5044" w:rsidRDefault="638F756F" w14:paraId="56258484" w14:textId="752D6A65">
      <w:pPr>
        <w:ind w:left="4678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1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edas</w:t>
      </w:r>
      <w:proofErr w:type="spellEnd"/>
    </w:p>
    <w:p w:rsidR="0463D6C7" w:rsidP="112C61D2" w:rsidRDefault="0463D6C7" w14:paraId="34B69B24" w14:textId="2176365D">
      <w:pPr>
        <w:ind w:left="4678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45810B1A" w14:textId="0F0C1DB0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(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arai</w:t>
      </w: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škos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EdTech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 sprendimų kūrėjams forma)</w:t>
      </w:r>
    </w:p>
    <w:p w:rsidR="0463D6C7" w:rsidP="0463D6C7" w:rsidRDefault="0463D6C7" w14:paraId="75820CBC" w14:textId="3A1A5719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5EF46B7B" w14:textId="7836D7EB" w14:noSpellErr="1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  <w:t>PARAIŠKA DALYVAUTI PLATFORMOS ŠVIETIMO TECHNOLOGIJŲ IR INOVACIJŲ IŠBANDYMUI IR KŪRIMUI PILOTINIAME IŠBANDYME</w:t>
      </w:r>
    </w:p>
    <w:p w:rsidR="0463D6C7" w:rsidP="0463D6C7" w:rsidRDefault="0463D6C7" w14:paraId="3A6838DE" w14:textId="1959F63C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0226D27C" w14:textId="105C7EDD" w14:noSpellErr="1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2021 m.                       d. </w:t>
      </w:r>
    </w:p>
    <w:p w:rsidR="0463D6C7" w:rsidP="0463D6C7" w:rsidRDefault="0463D6C7" w14:paraId="0DC6A478" w14:textId="6AFC1E37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0463D6C7" w:rsidP="0463D6C7" w:rsidRDefault="0463D6C7" w14:paraId="7CD9D3D1" w14:textId="4DABEE50">
      <w:pPr>
        <w:ind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4DAFA7FF" w14:textId="61E029EA" w14:noSpellErr="1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I. INFORMACIJA APIE PILOTINIO IŠBANDYMO DALYVĮ</w:t>
      </w:r>
    </w:p>
    <w:p w:rsidR="0463D6C7" w:rsidP="0463D6C7" w:rsidRDefault="0463D6C7" w14:paraId="17267BB3" w14:textId="2137B6C8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tbl>
      <w:tblPr>
        <w:tblStyle w:val="TableNormal"/>
        <w:tblW w:w="0" w:type="auto"/>
        <w:tblLayout w:type="fixed"/>
        <w:tblLook w:val="01E0" w:firstRow="1" w:lastRow="1" w:firstColumn="1" w:lastColumn="1" w:noHBand="0" w:noVBand="0"/>
      </w:tblPr>
      <w:tblGrid>
        <w:gridCol w:w="1920"/>
        <w:gridCol w:w="1815"/>
        <w:gridCol w:w="4860"/>
      </w:tblGrid>
      <w:tr w:rsidR="0463D6C7" w:rsidTr="11EF5044" w14:paraId="0EE57FC3">
        <w:tc>
          <w:tcPr>
            <w:tcW w:w="3735" w:type="dxa"/>
            <w:gridSpan w:val="2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30E75E6F" w14:textId="46C4002D" w14:noSpellErr="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Juridinio asmens pavadinimas, teisinė forma ir juridinio asmens kodas</w:t>
            </w:r>
          </w:p>
        </w:tc>
        <w:tc>
          <w:tcPr>
            <w:tcW w:w="48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09BDDB32" w14:textId="5891EF29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1C441367">
        <w:tc>
          <w:tcPr>
            <w:tcW w:w="3735" w:type="dxa"/>
            <w:gridSpan w:val="2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502E59CA" w14:textId="2E2DB6B3" w14:noSpellErr="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Adresas, pašto kodas</w:t>
            </w:r>
          </w:p>
        </w:tc>
        <w:tc>
          <w:tcPr>
            <w:tcW w:w="48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28D9314D" w14:textId="164C5C1F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62146AE1">
        <w:tc>
          <w:tcPr>
            <w:tcW w:w="1920" w:type="dxa"/>
            <w:vMerge w:val="restart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02D20B08" w14:textId="15434457" w14:noSpellErr="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Kontaktai</w:t>
            </w:r>
          </w:p>
        </w:tc>
        <w:tc>
          <w:tcPr>
            <w:tcW w:w="1815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14D3279E" w14:textId="02E0B873" w14:noSpellErr="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Telefono Nr.</w:t>
            </w:r>
          </w:p>
        </w:tc>
        <w:tc>
          <w:tcPr>
            <w:tcW w:w="48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64EB9EFC" w14:textId="107899DC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1AAD44CA">
        <w:tc>
          <w:tcPr>
            <w:tcW w:w="1920" w:type="dxa"/>
            <w:vMerge/>
            <w:tcBorders>
              <w:top w:sz="0"/>
              <w:left w:val="single" w:sz="0"/>
              <w:bottom w:val="single" w:sz="0"/>
              <w:right w:val="single" w:sz="0"/>
            </w:tcBorders>
            <w:tcMar/>
            <w:vAlign w:val="center"/>
          </w:tcPr>
          <w:p w14:paraId="765CE382"/>
        </w:tc>
        <w:tc>
          <w:tcPr>
            <w:tcW w:w="1815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40A22BD6" w14:textId="5AECBD9A" w14:noSpellErr="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El. pašto adresas</w:t>
            </w:r>
          </w:p>
        </w:tc>
        <w:tc>
          <w:tcPr>
            <w:tcW w:w="48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2712938F" w14:textId="2011C188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6D3B2B2B">
        <w:tc>
          <w:tcPr>
            <w:tcW w:w="3735" w:type="dxa"/>
            <w:gridSpan w:val="2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5E11FF51" w14:textId="26DCD831" w14:noSpellErr="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Juridinio asmens vadovo vardas, pavardė, kontaktai</w:t>
            </w:r>
          </w:p>
        </w:tc>
        <w:tc>
          <w:tcPr>
            <w:tcW w:w="48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02E92209" w14:textId="4939A0A2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1C6906D8">
        <w:tc>
          <w:tcPr>
            <w:tcW w:w="3735" w:type="dxa"/>
            <w:gridSpan w:val="2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5AF222D5" w14:textId="2C4BF30B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 xml:space="preserve">Kuruojančio asmens vardas, pavardė, telefono </w:t>
            </w:r>
            <w:proofErr w:type="spellStart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nr.</w:t>
            </w:r>
            <w:proofErr w:type="spellEnd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, el. pašto adresas</w:t>
            </w:r>
          </w:p>
        </w:tc>
        <w:tc>
          <w:tcPr>
            <w:tcW w:w="48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45F133C8" w14:textId="5DA0FB79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  <w:p w:rsidR="0463D6C7" w:rsidP="0463D6C7" w:rsidRDefault="0463D6C7" w14:paraId="1A027830" w14:textId="5178B0B0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</w:tbl>
    <w:p w:rsidR="0463D6C7" w:rsidP="0463D6C7" w:rsidRDefault="0463D6C7" w14:paraId="00724704" w14:textId="131D6765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1CE615CF" w14:textId="43029FC1" w14:noSpellErr="1">
      <w:pPr>
        <w:ind w:firstLine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II. INFORMACIJA APIE EDTECH PRODUKTĄ IR (AR) PASLAUGĄ, KURIĄ SIEKIAMA IŠBANDYTI</w:t>
      </w:r>
    </w:p>
    <w:p w:rsidR="0463D6C7" w:rsidP="0463D6C7" w:rsidRDefault="0463D6C7" w14:paraId="628D2544" w14:textId="075663E9">
      <w:pPr>
        <w:ind w:firstLine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tbl>
      <w:tblPr>
        <w:tblStyle w:val="TableNormal"/>
        <w:tblW w:w="0" w:type="auto"/>
        <w:tblLayout w:type="fixed"/>
        <w:tblLook w:val="01E0" w:firstRow="1" w:lastRow="1" w:firstColumn="1" w:lastColumn="1" w:noHBand="0" w:noVBand="0"/>
      </w:tblPr>
      <w:tblGrid>
        <w:gridCol w:w="3690"/>
        <w:gridCol w:w="4920"/>
      </w:tblGrid>
      <w:tr w:rsidR="0463D6C7" w:rsidTr="11EF5044" w14:paraId="69D30418">
        <w:tc>
          <w:tcPr>
            <w:tcW w:w="36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0B1CE4DA" w14:textId="4EC76BF8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proofErr w:type="spellStart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EdTech</w:t>
            </w:r>
            <w:proofErr w:type="spellEnd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 xml:space="preserve"> produkto ir (ar) paslaugos pavadinimas </w:t>
            </w:r>
          </w:p>
          <w:p w:rsidR="0463D6C7" w:rsidP="0463D6C7" w:rsidRDefault="0463D6C7" w14:paraId="25FBB077" w14:textId="76425956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2829D1E5" w14:textId="3E634C99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712EEA3F">
        <w:trPr>
          <w:trHeight w:val="1575"/>
        </w:trPr>
        <w:tc>
          <w:tcPr>
            <w:tcW w:w="36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7738B07E" w14:textId="7E06EA70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proofErr w:type="spellStart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EdTech</w:t>
            </w:r>
            <w:proofErr w:type="spellEnd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 xml:space="preserve"> produkto ir (ar) paslaugos aprašymas (sprendžiama problema, tikslinė grupė, inovatyvumas, dalyvių </w:t>
            </w:r>
            <w:proofErr w:type="spellStart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įtrauktis</w:t>
            </w:r>
            <w:proofErr w:type="spellEnd"/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, atnešamos naudos) (iki 200 žodžių)</w:t>
            </w:r>
          </w:p>
        </w:tc>
        <w:tc>
          <w:tcPr>
            <w:tcW w:w="492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509A8412" w14:textId="4CB92B87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72599BD5">
        <w:tc>
          <w:tcPr>
            <w:tcW w:w="36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4DF0A90B" w14:textId="7F378495" w14:noSpellErr="1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Planuojamo išbandymo tikslai, jų pagrindimas</w:t>
            </w:r>
          </w:p>
        </w:tc>
        <w:tc>
          <w:tcPr>
            <w:tcW w:w="492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0463629E" w14:textId="78C439A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3D53F37C">
        <w:tc>
          <w:tcPr>
            <w:tcW w:w="36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34A34F50" w14:textId="0F851C10" w14:noSpellErr="1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Planuojamas išbandymo turinys ir partnerio iš švietimo įstaigos vaidmuo jame</w:t>
            </w:r>
          </w:p>
        </w:tc>
        <w:tc>
          <w:tcPr>
            <w:tcW w:w="492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5E1EEB7D" w14:textId="00C42523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57A20331">
        <w:tc>
          <w:tcPr>
            <w:tcW w:w="36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72AA2E22" w14:textId="619A533E" w14:noSpellErr="1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Planuojama išbandymo trukmė (sav.)</w:t>
            </w:r>
          </w:p>
        </w:tc>
        <w:tc>
          <w:tcPr>
            <w:tcW w:w="492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3A54F664" w14:textId="73C02B69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  <w:tr w:rsidR="0463D6C7" w:rsidTr="11EF5044" w14:paraId="5A31A261">
        <w:trPr>
          <w:trHeight w:val="555"/>
        </w:trPr>
        <w:tc>
          <w:tcPr>
            <w:tcW w:w="36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11EF5044" w:rsidRDefault="0463D6C7" w14:paraId="691236E5" w14:textId="2D0BFF61" w14:noSpellErr="1">
            <w:pPr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Siektini išbandymo rezultatai</w:t>
            </w:r>
          </w:p>
        </w:tc>
        <w:tc>
          <w:tcPr>
            <w:tcW w:w="492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463D6C7" w:rsidP="0463D6C7" w:rsidRDefault="0463D6C7" w14:paraId="23CC11C9" w14:textId="58F62A1A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</w:tr>
    </w:tbl>
    <w:p w:rsidR="0463D6C7" w:rsidP="0463D6C7" w:rsidRDefault="0463D6C7" w14:paraId="706121A9" w14:textId="2C1FFBCF">
      <w:pPr>
        <w:ind w:firstLine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0463D6C7" w:rsidP="0463D6C7" w:rsidRDefault="0463D6C7" w14:paraId="760140E2" w14:textId="1B068FB1">
      <w:pPr>
        <w:ind w:left="709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5A6E5D5E" w14:noSpellErr="1" w14:textId="35D6F28B">
      <w:pPr>
        <w:ind w:left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I</w:t>
      </w: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II</w:t>
      </w: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. KITA INFORMACIJA APIE DALYVAVIMĄ IŠBANDYME</w:t>
      </w:r>
    </w:p>
    <w:p w:rsidR="638F756F" w:rsidP="11EF5044" w:rsidRDefault="638F756F" w14:paraId="54CD72FC" w14:textId="0CE6FF8B" w14:noSpellErr="1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(Prašome pateikti kitą informaciją, kuri gali būti svarbi vertinant pateiktą paraišką) </w:t>
      </w:r>
    </w:p>
    <w:p w:rsidR="0463D6C7" w:rsidP="0463D6C7" w:rsidRDefault="0463D6C7" w14:paraId="3D5499D9" w14:textId="18DF6FF6">
      <w:pPr>
        <w:ind w:firstLine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6AC6611D" w14:textId="14A500DB">
      <w:pPr>
        <w:ind w:firstLine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I</w:t>
      </w: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V</w:t>
      </w:r>
      <w:r w:rsidRPr="11EF5044" w:rsidR="11EF5044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. PRIDEDAMI DOKUMENTAI</w:t>
      </w:r>
    </w:p>
    <w:p w:rsidR="0463D6C7" w:rsidP="0463D6C7" w:rsidRDefault="0463D6C7" w14:paraId="317B2C30" w14:textId="2B399298">
      <w:pPr>
        <w:ind w:firstLine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07D979BD" w14:textId="7675E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Pridedamas išbandomo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EdTech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 produkto ir (ar) paslaugos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video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 pristatymas (iki 3 min.).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>Video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-LT"/>
        </w:rPr>
        <w:t xml:space="preserve"> pristatyme turi būti nurodomos produkto ir (ar) paslaugos galimybės, sprendžiamos problemos ir atnešamos naudos.  </w:t>
      </w:r>
    </w:p>
    <w:p w:rsidR="0463D6C7" w:rsidP="0463D6C7" w:rsidRDefault="0463D6C7" w14:paraId="2CB46FA8" w14:textId="707DE9C8">
      <w:p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0463D6C7" w:rsidP="0463D6C7" w:rsidRDefault="0463D6C7" w14:paraId="14F4D3CD" w14:textId="25B578BD">
      <w:pPr>
        <w:ind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0463D6C7" w:rsidP="0463D6C7" w:rsidRDefault="0463D6C7" w14:paraId="702324CB" w14:textId="19692B56">
      <w:pPr>
        <w:ind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tbl>
      <w:tblPr>
        <w:tblStyle w:val="TableNormal"/>
        <w:tblW w:w="0" w:type="auto"/>
        <w:tblLayout w:type="fixed"/>
        <w:tblLook w:val="01E0" w:firstRow="1" w:lastRow="1" w:firstColumn="1" w:lastColumn="1" w:noHBand="0" w:noVBand="0"/>
      </w:tblPr>
      <w:tblGrid>
        <w:gridCol w:w="3540"/>
        <w:gridCol w:w="420"/>
        <w:gridCol w:w="1935"/>
        <w:gridCol w:w="315"/>
        <w:gridCol w:w="2265"/>
      </w:tblGrid>
      <w:tr w:rsidR="0463D6C7" w:rsidTr="11EF5044" w14:paraId="104DA271">
        <w:tc>
          <w:tcPr>
            <w:tcW w:w="3540" w:type="dxa"/>
            <w:tcMar/>
            <w:vAlign w:val="top"/>
          </w:tcPr>
          <w:p w:rsidR="0463D6C7" w:rsidP="11EF5044" w:rsidRDefault="0463D6C7" w14:paraId="570556B2" w14:textId="7243487C" w14:noSpellErr="1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>____________________________</w:t>
            </w:r>
          </w:p>
          <w:p w:rsidR="0463D6C7" w:rsidP="11EF5044" w:rsidRDefault="0463D6C7" w14:paraId="50FBB097" w14:textId="1E036CAA" w14:noSpellErr="1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 xml:space="preserve">     (Verslo subjekto vadovo ar jo įgalioto asmens pareigų pavadinimas)      </w:t>
            </w:r>
          </w:p>
          <w:p w:rsidR="0463D6C7" w:rsidP="11EF5044" w:rsidRDefault="0463D6C7" w14:paraId="29CAAA5C" w14:textId="7D18A12F" w14:noSpellErr="1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 xml:space="preserve"> </w:t>
            </w: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  <w:lang w:val="lt-LT"/>
              </w:rPr>
              <w:t>A. V.</w:t>
            </w:r>
          </w:p>
        </w:tc>
        <w:tc>
          <w:tcPr>
            <w:tcW w:w="420" w:type="dxa"/>
            <w:tcMar/>
            <w:vAlign w:val="top"/>
          </w:tcPr>
          <w:p w:rsidR="0463D6C7" w:rsidP="0463D6C7" w:rsidRDefault="0463D6C7" w14:paraId="64F37D52" w14:textId="4761234B">
            <w:pPr>
              <w:tabs>
                <w:tab w:val="left" w:leader="none" w:pos="5245"/>
              </w:tabs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  <w:tc>
          <w:tcPr>
            <w:tcW w:w="1935" w:type="dxa"/>
            <w:tcMar/>
            <w:vAlign w:val="top"/>
          </w:tcPr>
          <w:p w:rsidR="0463D6C7" w:rsidP="11EF5044" w:rsidRDefault="0463D6C7" w14:paraId="06EA4707" w14:textId="2A309FAC" w14:noSpellErr="1">
            <w:pPr>
              <w:tabs>
                <w:tab w:val="left" w:leader="none" w:pos="5245"/>
              </w:tabs>
              <w:ind w:left="-3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 xml:space="preserve">  __________</w:t>
            </w:r>
          </w:p>
          <w:p w:rsidR="0463D6C7" w:rsidP="11EF5044" w:rsidRDefault="0463D6C7" w14:paraId="5E957360" w14:textId="63602E61" w14:noSpellErr="1">
            <w:pPr>
              <w:tabs>
                <w:tab w:val="left" w:leader="none" w:pos="5245"/>
              </w:tabs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 xml:space="preserve">    (parašas)</w:t>
            </w:r>
          </w:p>
        </w:tc>
        <w:tc>
          <w:tcPr>
            <w:tcW w:w="315" w:type="dxa"/>
            <w:tcMar/>
            <w:vAlign w:val="top"/>
          </w:tcPr>
          <w:p w:rsidR="0463D6C7" w:rsidP="0463D6C7" w:rsidRDefault="0463D6C7" w14:paraId="2F0A87BE" w14:textId="24D48286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  <w:tc>
          <w:tcPr>
            <w:tcW w:w="2265" w:type="dxa"/>
            <w:tcMar/>
            <w:vAlign w:val="top"/>
          </w:tcPr>
          <w:p w:rsidR="0463D6C7" w:rsidP="11EF5044" w:rsidRDefault="0463D6C7" w14:paraId="3A5987B5" w14:textId="43C95272" w14:noSpellErr="1">
            <w:pPr>
              <w:tabs>
                <w:tab w:val="left" w:leader="none" w:pos="5245"/>
              </w:tabs>
              <w:ind w:left="-50" w:hanging="142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>_________________</w:t>
            </w:r>
          </w:p>
          <w:p w:rsidR="0463D6C7" w:rsidP="11EF5044" w:rsidRDefault="0463D6C7" w14:paraId="6127980D" w14:textId="15E04550" w14:noSpellErr="1">
            <w:pPr>
              <w:tabs>
                <w:tab w:val="left" w:leader="none" w:pos="5245"/>
              </w:tabs>
              <w:ind w:left="-50" w:hanging="142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>(v(vardas ir pavardė)</w:t>
            </w:r>
          </w:p>
        </w:tc>
      </w:tr>
    </w:tbl>
    <w:p w:rsidR="0463D6C7" w:rsidP="0463D6C7" w:rsidRDefault="0463D6C7" w14:paraId="3A4C7693" w14:textId="32B072F0">
      <w:pPr>
        <w:tabs>
          <w:tab w:val="left" w:leader="none" w:pos="959"/>
          <w:tab w:val="left" w:leader="none" w:pos="1918"/>
          <w:tab w:val="left" w:leader="none" w:pos="2877"/>
          <w:tab w:val="left" w:leader="none" w:pos="3836"/>
          <w:tab w:val="left" w:leader="none" w:pos="4795"/>
          <w:tab w:val="left" w:leader="none" w:pos="5754"/>
          <w:tab w:val="left" w:leader="none" w:pos="6713"/>
          <w:tab w:val="left" w:leader="none" w:pos="7672"/>
          <w:tab w:val="left" w:leader="none" w:pos="8631"/>
          <w:tab w:val="left" w:leader="none" w:pos="9590"/>
        </w:tabs>
        <w:ind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0463D6C7" w:rsidP="0463D6C7" w:rsidRDefault="0463D6C7" w14:paraId="3C2E023E" w14:textId="7ECBE796">
      <w:pPr>
        <w:tabs>
          <w:tab w:val="left" w:leader="none" w:pos="959"/>
          <w:tab w:val="left" w:leader="none" w:pos="1918"/>
          <w:tab w:val="left" w:leader="none" w:pos="2877"/>
          <w:tab w:val="left" w:leader="none" w:pos="3836"/>
          <w:tab w:val="left" w:leader="none" w:pos="4795"/>
          <w:tab w:val="left" w:leader="none" w:pos="5754"/>
          <w:tab w:val="left" w:leader="none" w:pos="6713"/>
          <w:tab w:val="left" w:leader="none" w:pos="7672"/>
          <w:tab w:val="left" w:leader="none" w:pos="8631"/>
          <w:tab w:val="left" w:leader="none" w:pos="9590"/>
        </w:tabs>
        <w:ind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tbl>
      <w:tblPr>
        <w:tblStyle w:val="TableNormal"/>
        <w:tblW w:w="0" w:type="auto"/>
        <w:tblLayout w:type="fixed"/>
        <w:tblLook w:val="01E0" w:firstRow="1" w:lastRow="1" w:firstColumn="1" w:lastColumn="1" w:noHBand="0" w:noVBand="0"/>
      </w:tblPr>
      <w:tblGrid>
        <w:gridCol w:w="3675"/>
        <w:gridCol w:w="420"/>
        <w:gridCol w:w="1545"/>
        <w:gridCol w:w="600"/>
        <w:gridCol w:w="2220"/>
      </w:tblGrid>
      <w:tr w:rsidR="0463D6C7" w:rsidTr="11EF5044" w14:paraId="13C249FA">
        <w:tc>
          <w:tcPr>
            <w:tcW w:w="3675" w:type="dxa"/>
            <w:tcMar/>
            <w:vAlign w:val="top"/>
          </w:tcPr>
          <w:p w:rsidR="0463D6C7" w:rsidP="11EF5044" w:rsidRDefault="0463D6C7" w14:paraId="23C82B3C" w14:textId="65151722" w14:noSpellErr="1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>____________________________</w:t>
            </w:r>
          </w:p>
          <w:p w:rsidR="0463D6C7" w:rsidP="11EF5044" w:rsidRDefault="0463D6C7" w14:paraId="3EEFBF2B" w14:textId="74682499" w14:noSpellErr="1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 xml:space="preserve">     (Kuruojančio asmens pareigų pavadinimas)      </w:t>
            </w:r>
          </w:p>
          <w:p w:rsidR="0463D6C7" w:rsidP="0463D6C7" w:rsidRDefault="0463D6C7" w14:paraId="2CEA171A" w14:textId="4CFD8A05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  <w:tc>
          <w:tcPr>
            <w:tcW w:w="420" w:type="dxa"/>
            <w:tcMar/>
            <w:vAlign w:val="top"/>
          </w:tcPr>
          <w:p w:rsidR="0463D6C7" w:rsidP="0463D6C7" w:rsidRDefault="0463D6C7" w14:paraId="01E38918" w14:textId="164FCA67">
            <w:pPr>
              <w:tabs>
                <w:tab w:val="left" w:leader="none" w:pos="5245"/>
              </w:tabs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  <w:tc>
          <w:tcPr>
            <w:tcW w:w="1545" w:type="dxa"/>
            <w:tcMar/>
            <w:vAlign w:val="top"/>
          </w:tcPr>
          <w:p w:rsidR="0463D6C7" w:rsidP="11EF5044" w:rsidRDefault="0463D6C7" w14:paraId="20F6CDE2" w14:textId="774C5AAC" w14:noSpellErr="1">
            <w:pPr>
              <w:tabs>
                <w:tab w:val="left" w:leader="none" w:pos="5245"/>
              </w:tabs>
              <w:ind w:left="-3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 xml:space="preserve">  __________</w:t>
            </w:r>
          </w:p>
          <w:p w:rsidR="0463D6C7" w:rsidP="11EF5044" w:rsidRDefault="0463D6C7" w14:paraId="349F5FD1" w14:textId="6C8DECBA" w14:noSpellErr="1">
            <w:pPr>
              <w:tabs>
                <w:tab w:val="left" w:leader="none" w:pos="5245"/>
              </w:tabs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 xml:space="preserve">    (parašas)</w:t>
            </w:r>
          </w:p>
        </w:tc>
        <w:tc>
          <w:tcPr>
            <w:tcW w:w="600" w:type="dxa"/>
            <w:tcMar/>
            <w:vAlign w:val="top"/>
          </w:tcPr>
          <w:p w:rsidR="0463D6C7" w:rsidP="0463D6C7" w:rsidRDefault="0463D6C7" w14:paraId="7978688E" w14:textId="0C2FBCFB">
            <w:pPr>
              <w:tabs>
                <w:tab w:val="left" w:leader="none" w:pos="5245"/>
              </w:tabs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</w:p>
        </w:tc>
        <w:tc>
          <w:tcPr>
            <w:tcW w:w="2220" w:type="dxa"/>
            <w:tcMar/>
            <w:vAlign w:val="top"/>
          </w:tcPr>
          <w:p w:rsidR="0463D6C7" w:rsidP="11EF5044" w:rsidRDefault="0463D6C7" w14:paraId="3BE9B73B" w14:textId="2C04F7E0" w14:noSpellErr="1">
            <w:pPr>
              <w:tabs>
                <w:tab w:val="left" w:leader="none" w:pos="5245"/>
              </w:tabs>
              <w:ind w:left="-50" w:hanging="142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11EF5044" w:rsidR="11EF5044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  <w:lang w:val="lt-LT"/>
              </w:rPr>
              <w:t>___________________ (vardas ir pavardė)</w:t>
            </w:r>
          </w:p>
        </w:tc>
      </w:tr>
    </w:tbl>
    <w:p w:rsidR="0463D6C7" w:rsidP="0463D6C7" w:rsidRDefault="0463D6C7" w14:paraId="5565923A" w14:textId="28DD8ECF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638F756F" w:rsidP="11EF5044" w:rsidRDefault="638F756F" w14:paraId="17FF9351" w14:textId="0C9E24A7">
      <w:pPr>
        <w:jc w:val="center"/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Paraišką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iki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kvietime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nurodyto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termino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būtina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pateikti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elektroniniu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paštu</w:t>
      </w:r>
      <w:proofErr w:type="spellEnd"/>
      <w:r w:rsidRPr="11EF5044" w:rsidR="11EF5044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11EF5044" w:rsidR="11EF5044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(</w:t>
      </w:r>
      <w:proofErr w:type="spellStart"/>
      <w:r w:rsidRPr="11EF5044" w:rsidR="11EF5044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įrašyti</w:t>
      </w:r>
      <w:proofErr w:type="spellEnd"/>
      <w:r w:rsidRPr="11EF5044" w:rsidR="11EF5044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0463D6C7" w:rsidP="7551C375" w:rsidRDefault="0463D6C7" w14:paraId="4604D8C4" w14:textId="7DA1DE55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7551C375" w:rsidP="7551C375" w:rsidRDefault="7551C375" w14:paraId="619B1D67" w14:textId="7DE3B622">
      <w:pPr>
        <w:pStyle w:val="Normal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lt"/>
        </w:rPr>
      </w:pPr>
    </w:p>
    <w:p w:rsidR="0463D6C7" w:rsidP="11EF5044" w:rsidRDefault="0463D6C7" w14:paraId="44289FBB" w14:textId="34A2B5E1" w14:noSpellErr="1">
      <w:pPr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lt"/>
        </w:rPr>
      </w:pPr>
      <w:r w:rsidRPr="11EF5044" w:rsidR="11EF5044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______________________</w:t>
      </w:r>
    </w:p>
    <w:sectPr w:rsidRPr="009A2689" w:rsidR="00E50CF4" w:rsidSect="005D1A20">
      <w:headerReference w:type="default" r:id="rId18"/>
      <w:pgSz w:w="11909" w:h="16834" w:orient="portrait"/>
      <w:pgMar w:top="1440" w:right="1440" w:bottom="1440" w:left="1440" w:header="720" w:footer="720" w:gutter="0"/>
      <w:pgNumType w:start="1"/>
      <w:cols w:space="1296"/>
      <w:titlePg/>
      <w:docGrid w:linePitch="299"/>
      <w:headerReference w:type="first" r:id="R8af415d810794b85"/>
      <w:footerReference w:type="default" r:id="Re45c88fb269a45e2"/>
      <w:footerReference w:type="first" r:id="R92ce88b424834096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64B54" w:rsidP="005D1A20" w:rsidRDefault="00B64B54" w14:paraId="529D7515" w14:textId="77777777">
      <w:pPr>
        <w:spacing w:line="240" w:lineRule="auto"/>
      </w:pPr>
      <w:r>
        <w:separator/>
      </w:r>
    </w:p>
  </w:endnote>
  <w:endnote w:type="continuationSeparator" w:id="0">
    <w:p w:rsidR="00B64B54" w:rsidP="005D1A20" w:rsidRDefault="00B64B54" w14:paraId="3982197B" w14:textId="77777777">
      <w:pPr>
        <w:spacing w:line="240" w:lineRule="auto"/>
      </w:pPr>
      <w:r>
        <w:continuationSeparator/>
      </w:r>
    </w:p>
  </w:endnote>
  <w:endnote w:type="continuationNotice" w:id="1">
    <w:p w:rsidR="00B64B54" w:rsidRDefault="00B64B54" w14:paraId="72394CD6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5B4E0DC" w:rsidTr="55B4E0DC" w14:paraId="679C3A65">
      <w:tc>
        <w:tcPr>
          <w:tcW w:w="3005" w:type="dxa"/>
          <w:tcMar/>
        </w:tcPr>
        <w:p w:rsidR="55B4E0DC" w:rsidP="55B4E0DC" w:rsidRDefault="55B4E0DC" w14:paraId="2521DD25" w14:textId="73947862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5B4E0DC" w:rsidP="55B4E0DC" w:rsidRDefault="55B4E0DC" w14:paraId="0AABBBD9" w14:textId="71D8A8DC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5B4E0DC" w:rsidP="55B4E0DC" w:rsidRDefault="55B4E0DC" w14:paraId="5A6DC663" w14:textId="159155AC">
          <w:pPr>
            <w:pStyle w:val="Header"/>
            <w:bidi w:val="0"/>
            <w:ind w:right="-115"/>
            <w:jc w:val="right"/>
          </w:pPr>
        </w:p>
      </w:tc>
    </w:tr>
  </w:tbl>
  <w:p w:rsidR="55B4E0DC" w:rsidP="55B4E0DC" w:rsidRDefault="55B4E0DC" w14:paraId="723FD680" w14:textId="7FE19154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5B4E0DC" w:rsidTr="55B4E0DC" w14:paraId="7C2544D0">
      <w:tc>
        <w:tcPr>
          <w:tcW w:w="3005" w:type="dxa"/>
          <w:tcMar/>
        </w:tcPr>
        <w:p w:rsidR="55B4E0DC" w:rsidP="55B4E0DC" w:rsidRDefault="55B4E0DC" w14:paraId="584E672D" w14:textId="7DEB2AB3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5B4E0DC" w:rsidP="55B4E0DC" w:rsidRDefault="55B4E0DC" w14:paraId="7612DFC8" w14:textId="416BDFB1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5B4E0DC" w:rsidP="55B4E0DC" w:rsidRDefault="55B4E0DC" w14:paraId="6C6BCA9A" w14:textId="72EA8DFD">
          <w:pPr>
            <w:pStyle w:val="Header"/>
            <w:bidi w:val="0"/>
            <w:ind w:right="-115"/>
            <w:jc w:val="right"/>
          </w:pPr>
        </w:p>
      </w:tc>
    </w:tr>
  </w:tbl>
  <w:p w:rsidR="55B4E0DC" w:rsidP="55B4E0DC" w:rsidRDefault="55B4E0DC" w14:paraId="432697D2" w14:textId="0F20B22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64B54" w:rsidP="005D1A20" w:rsidRDefault="00B64B54" w14:paraId="09447399" w14:textId="77777777">
      <w:pPr>
        <w:spacing w:line="240" w:lineRule="auto"/>
      </w:pPr>
      <w:r>
        <w:separator/>
      </w:r>
    </w:p>
  </w:footnote>
  <w:footnote w:type="continuationSeparator" w:id="0">
    <w:p w:rsidR="00B64B54" w:rsidP="005D1A20" w:rsidRDefault="00B64B54" w14:paraId="5BF68B5B" w14:textId="77777777">
      <w:pPr>
        <w:spacing w:line="240" w:lineRule="auto"/>
      </w:pPr>
      <w:r>
        <w:continuationSeparator/>
      </w:r>
    </w:p>
  </w:footnote>
  <w:footnote w:type="continuationNotice" w:id="1">
    <w:p w:rsidR="00B64B54" w:rsidRDefault="00B64B54" w14:paraId="512ECF4D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126967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Pr="005D1A20" w:rsidR="005D1A20" w:rsidRDefault="005D1A20" w14:paraId="7067ED1D" w14:textId="09FAC594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D1A2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D1A20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D1A2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143E8" w:rsidR="000143E8">
          <w:rPr>
            <w:rFonts w:ascii="Times New Roman" w:hAnsi="Times New Roman" w:cs="Times New Roman"/>
            <w:noProof/>
            <w:sz w:val="24"/>
            <w:szCs w:val="24"/>
            <w:lang w:val="lt-LT"/>
          </w:rPr>
          <w:t>5</w:t>
        </w:r>
        <w:r w:rsidRPr="005D1A20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5D1A20" w:rsidRDefault="005D1A20" w14:paraId="1CF313F3" w14:textId="77777777">
    <w:pPr>
      <w:pStyle w:val="Header"/>
    </w:pP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5B4E0DC" w:rsidTr="55B4E0DC" w14:paraId="0575E3D4">
      <w:tc>
        <w:tcPr>
          <w:tcW w:w="3005" w:type="dxa"/>
          <w:tcMar/>
        </w:tcPr>
        <w:p w:rsidR="55B4E0DC" w:rsidP="55B4E0DC" w:rsidRDefault="55B4E0DC" w14:paraId="754B4DC6" w14:textId="20D9FBA2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5B4E0DC" w:rsidP="55B4E0DC" w:rsidRDefault="55B4E0DC" w14:paraId="2CE20277" w14:textId="2B7DB362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5B4E0DC" w:rsidP="55B4E0DC" w:rsidRDefault="55B4E0DC" w14:paraId="3A1028DB" w14:textId="3715E7E4">
          <w:pPr>
            <w:pStyle w:val="Header"/>
            <w:bidi w:val="0"/>
            <w:ind w:right="-115"/>
            <w:jc w:val="right"/>
          </w:pPr>
        </w:p>
      </w:tc>
    </w:tr>
  </w:tbl>
  <w:p w:rsidR="55B4E0DC" w:rsidP="55B4E0DC" w:rsidRDefault="55B4E0DC" w14:paraId="52663F42" w14:textId="26CE0A62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A85422B"/>
    <w:multiLevelType w:val="multilevel"/>
    <w:tmpl w:val="BAC21EC2"/>
    <w:lvl w:ilvl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567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567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567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567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567"/>
      </w:pPr>
      <w:rPr>
        <w:rFonts w:hint="default"/>
      </w:rPr>
    </w:lvl>
  </w:abstractNum>
  <w:abstractNum w:abstractNumId="1" w15:restartNumberingAfterBreak="0">
    <w:nsid w:val="14984807"/>
    <w:multiLevelType w:val="multilevel"/>
    <w:tmpl w:val="FF2AB64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84B24C8"/>
    <w:multiLevelType w:val="multilevel"/>
    <w:tmpl w:val="7C4E4672"/>
    <w:lvl w:ilvl="0">
      <w:start w:val="6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363"/>
      </w:pPr>
    </w:lvl>
    <w:lvl w:ilvl="3">
      <w:start w:val="1"/>
      <w:numFmt w:val="decimal"/>
      <w:lvlText w:val="%1.%2.%3.%4."/>
      <w:lvlJc w:val="left"/>
      <w:pPr>
        <w:ind w:left="720" w:hanging="363"/>
      </w:pPr>
    </w:lvl>
    <w:lvl w:ilvl="4">
      <w:start w:val="1"/>
      <w:numFmt w:val="decimal"/>
      <w:lvlText w:val="%1.%2.%3.%4.%5."/>
      <w:lvlJc w:val="left"/>
      <w:pPr>
        <w:ind w:left="720" w:hanging="36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36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0" w:hanging="36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" w:hanging="36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" w:hanging="363"/>
      </w:pPr>
      <w:rPr>
        <w:rFonts w:hint="default"/>
      </w:rPr>
    </w:lvl>
  </w:abstractNum>
  <w:abstractNum w:abstractNumId="3" w15:restartNumberingAfterBreak="0">
    <w:nsid w:val="20C67C9D"/>
    <w:multiLevelType w:val="multilevel"/>
    <w:tmpl w:val="ABA219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25805030"/>
    <w:multiLevelType w:val="hybridMultilevel"/>
    <w:tmpl w:val="38DCCAF6"/>
    <w:lvl w:ilvl="0" w:tplc="F618AC4A">
      <w:numFmt w:val="none"/>
      <w:lvlText w:val=""/>
      <w:lvlJc w:val="left"/>
      <w:pPr>
        <w:tabs>
          <w:tab w:val="num" w:pos="360"/>
        </w:tabs>
      </w:pPr>
    </w:lvl>
    <w:lvl w:ilvl="1" w:tplc="25B05892">
      <w:start w:val="1"/>
      <w:numFmt w:val="lowerLetter"/>
      <w:lvlText w:val="%2."/>
      <w:lvlJc w:val="left"/>
      <w:pPr>
        <w:ind w:left="1440" w:hanging="360"/>
      </w:pPr>
    </w:lvl>
    <w:lvl w:ilvl="2" w:tplc="64EE7388">
      <w:start w:val="1"/>
      <w:numFmt w:val="lowerRoman"/>
      <w:lvlText w:val="%3."/>
      <w:lvlJc w:val="right"/>
      <w:pPr>
        <w:ind w:left="2160" w:hanging="180"/>
      </w:pPr>
    </w:lvl>
    <w:lvl w:ilvl="3" w:tplc="9B3E23F6">
      <w:start w:val="1"/>
      <w:numFmt w:val="decimal"/>
      <w:lvlText w:val="%4."/>
      <w:lvlJc w:val="left"/>
      <w:pPr>
        <w:ind w:left="2880" w:hanging="360"/>
      </w:pPr>
    </w:lvl>
    <w:lvl w:ilvl="4" w:tplc="E3A244AE">
      <w:start w:val="1"/>
      <w:numFmt w:val="lowerLetter"/>
      <w:lvlText w:val="%5."/>
      <w:lvlJc w:val="left"/>
      <w:pPr>
        <w:ind w:left="3600" w:hanging="360"/>
      </w:pPr>
    </w:lvl>
    <w:lvl w:ilvl="5" w:tplc="2C90FD48">
      <w:start w:val="1"/>
      <w:numFmt w:val="lowerRoman"/>
      <w:lvlText w:val="%6."/>
      <w:lvlJc w:val="right"/>
      <w:pPr>
        <w:ind w:left="4320" w:hanging="180"/>
      </w:pPr>
    </w:lvl>
    <w:lvl w:ilvl="6" w:tplc="60D8B846">
      <w:start w:val="1"/>
      <w:numFmt w:val="decimal"/>
      <w:lvlText w:val="%7."/>
      <w:lvlJc w:val="left"/>
      <w:pPr>
        <w:ind w:left="5040" w:hanging="360"/>
      </w:pPr>
    </w:lvl>
    <w:lvl w:ilvl="7" w:tplc="DA86F852">
      <w:start w:val="1"/>
      <w:numFmt w:val="lowerLetter"/>
      <w:lvlText w:val="%8."/>
      <w:lvlJc w:val="left"/>
      <w:pPr>
        <w:ind w:left="5760" w:hanging="360"/>
      </w:pPr>
    </w:lvl>
    <w:lvl w:ilvl="8" w:tplc="F1A6111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E127B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6" w15:restartNumberingAfterBreak="0">
    <w:nsid w:val="2E3A106B"/>
    <w:multiLevelType w:val="hybridMultilevel"/>
    <w:tmpl w:val="761A38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2954C7"/>
    <w:multiLevelType w:val="hybridMultilevel"/>
    <w:tmpl w:val="2F94B92E"/>
    <w:lvl w:ilvl="0" w:tplc="FBAA506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C856A01"/>
    <w:multiLevelType w:val="hybridMultilevel"/>
    <w:tmpl w:val="CBCE473A"/>
    <w:lvl w:ilvl="0" w:tplc="E09EB6FC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184162"/>
    <w:multiLevelType w:val="multilevel"/>
    <w:tmpl w:val="F5CE7D86"/>
    <w:lvl w:ilvl="0">
      <w:start w:val="1"/>
      <w:numFmt w:val="decimal"/>
      <w:suff w:val="space"/>
      <w:lvlText w:val="%1."/>
      <w:lvlJc w:val="left"/>
      <w:pPr>
        <w:ind w:left="0" w:firstLine="567"/>
      </w:pPr>
      <w:rPr/>
    </w:lvl>
    <w:lvl w:ilvl="1">
      <w:start w:val="1"/>
      <w:numFmt w:val="decimal"/>
      <w:suff w:val="space"/>
      <w:lvlText w:val="%1.%2."/>
      <w:lvlJc w:val="left"/>
      <w:pPr>
        <w:ind w:left="0" w:firstLine="567"/>
      </w:pPr>
    </w:lvl>
    <w:lvl w:ilvl="2">
      <w:start w:val="1"/>
      <w:numFmt w:val="decimal"/>
      <w:lvlText w:val="%1.%2.%3."/>
      <w:lvlJc w:val="left"/>
      <w:pPr>
        <w:ind w:left="0" w:firstLine="567"/>
      </w:pPr>
    </w:lvl>
    <w:lvl w:ilvl="3">
      <w:start w:val="1"/>
      <w:numFmt w:val="decimal"/>
      <w:lvlText w:val="%1.%2.%3.%4."/>
      <w:lvlJc w:val="left"/>
      <w:pPr>
        <w:ind w:left="0" w:firstLine="567"/>
      </w:pPr>
    </w:lvl>
    <w:lvl w:ilvl="4">
      <w:start w:val="1"/>
      <w:numFmt w:val="decimal"/>
      <w:lvlText w:val="%1.%2.%3.%4.%5."/>
      <w:lvlJc w:val="left"/>
      <w:pPr>
        <w:ind w:left="0" w:firstLine="567"/>
      </w:pPr>
    </w:lvl>
    <w:lvl w:ilvl="5">
      <w:start w:val="1"/>
      <w:numFmt w:val="decimal"/>
      <w:lvlText w:val="%1.%2.%3.%4.%5.%6."/>
      <w:lvlJc w:val="left"/>
      <w:pPr>
        <w:ind w:left="0" w:firstLine="567"/>
      </w:pPr>
    </w:lvl>
    <w:lvl w:ilvl="6">
      <w:start w:val="1"/>
      <w:numFmt w:val="decimal"/>
      <w:lvlText w:val="%1.%2.%3.%4.%5.%6.%7."/>
      <w:lvlJc w:val="left"/>
      <w:pPr>
        <w:ind w:left="0" w:firstLine="567"/>
      </w:pPr>
    </w:lvl>
    <w:lvl w:ilvl="7">
      <w:start w:val="1"/>
      <w:numFmt w:val="decimal"/>
      <w:lvlText w:val="%1.%2.%3.%4.%5.%6.%7.%8."/>
      <w:lvlJc w:val="left"/>
      <w:pPr>
        <w:ind w:left="0" w:firstLine="567"/>
      </w:pPr>
    </w:lvl>
    <w:lvl w:ilvl="8">
      <w:start w:val="1"/>
      <w:numFmt w:val="decimal"/>
      <w:lvlText w:val="%1.%2.%3.%4.%5.%6.%7.%8.%9."/>
      <w:lvlJc w:val="left"/>
      <w:pPr>
        <w:ind w:left="0" w:firstLine="567"/>
      </w:pPr>
    </w:lvl>
  </w:abstractNum>
  <w:abstractNum w:abstractNumId="10" w15:restartNumberingAfterBreak="0">
    <w:nsid w:val="743F6069"/>
    <w:multiLevelType w:val="multilevel"/>
    <w:tmpl w:val="F5CE7D86"/>
    <w:lvl w:ilvl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 w:ascii="Times New Roman" w:hAnsi="Times New Roman" w:cs="Times New Roman"/>
      </w:rPr>
    </w:lvl>
    <w:lvl w:ilvl="1">
      <w:start w:val="1"/>
      <w:numFmt w:val="decimal"/>
      <w:suff w:val="space"/>
      <w:lvlText w:val="%1.%2."/>
      <w:lvlJc w:val="left"/>
      <w:pPr>
        <w:ind w:left="0" w:firstLine="567"/>
      </w:pPr>
    </w:lvl>
    <w:lvl w:ilvl="2">
      <w:start w:val="1"/>
      <w:numFmt w:val="decimal"/>
      <w:lvlText w:val="%1.%2.%3."/>
      <w:lvlJc w:val="left"/>
      <w:pPr>
        <w:ind w:left="0" w:firstLine="567"/>
      </w:pPr>
    </w:lvl>
    <w:lvl w:ilvl="3">
      <w:start w:val="1"/>
      <w:numFmt w:val="decimal"/>
      <w:lvlText w:val="%1.%2.%3.%4."/>
      <w:lvlJc w:val="left"/>
      <w:pPr>
        <w:ind w:left="0" w:firstLine="567"/>
      </w:pPr>
    </w:lvl>
    <w:lvl w:ilvl="4">
      <w:start w:val="1"/>
      <w:numFmt w:val="decimal"/>
      <w:lvlText w:val="%1.%2.%3.%4.%5."/>
      <w:lvlJc w:val="left"/>
      <w:pPr>
        <w:ind w:left="0" w:firstLine="567"/>
      </w:pPr>
    </w:lvl>
    <w:lvl w:ilvl="5">
      <w:start w:val="1"/>
      <w:numFmt w:val="decimal"/>
      <w:lvlText w:val="%1.%2.%3.%4.%5.%6."/>
      <w:lvlJc w:val="left"/>
      <w:pPr>
        <w:ind w:left="0" w:firstLine="567"/>
      </w:pPr>
    </w:lvl>
    <w:lvl w:ilvl="6">
      <w:start w:val="1"/>
      <w:numFmt w:val="decimal"/>
      <w:lvlText w:val="%1.%2.%3.%4.%5.%6.%7."/>
      <w:lvlJc w:val="left"/>
      <w:pPr>
        <w:ind w:left="0" w:firstLine="567"/>
      </w:pPr>
    </w:lvl>
    <w:lvl w:ilvl="7">
      <w:start w:val="1"/>
      <w:numFmt w:val="decimal"/>
      <w:lvlText w:val="%1.%2.%3.%4.%5.%6.%7.%8."/>
      <w:lvlJc w:val="left"/>
      <w:pPr>
        <w:ind w:left="0" w:firstLine="567"/>
      </w:pPr>
    </w:lvl>
    <w:lvl w:ilvl="8">
      <w:start w:val="1"/>
      <w:numFmt w:val="decimal"/>
      <w:lvlText w:val="%1.%2.%3.%4.%5.%6.%7.%8.%9."/>
      <w:lvlJc w:val="left"/>
      <w:pPr>
        <w:ind w:left="0" w:firstLine="567"/>
      </w:pPr>
    </w:lvl>
  </w:abstract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9"/>
  </w:num>
  <w:num w:numId="6">
    <w:abstractNumId w:val="7"/>
  </w:num>
  <w:num w:numId="7">
    <w:abstractNumId w:val="8"/>
  </w:num>
  <w:num w:numId="8">
    <w:abstractNumId w:val="1"/>
  </w:num>
  <w:num w:numId="9">
    <w:abstractNumId w:val="0"/>
  </w:num>
  <w:num w:numId="10">
    <w:abstractNumId w:val="6"/>
  </w:num>
  <w:num w:numId="11">
    <w:abstractNumId w:val="1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40"/>
  <w:trackRevisions w:val="false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jC2NDM0MDcxNjFS0lEKTi0uzszPAykwrAUAw1liZCwAAAA="/>
  </w:docVars>
  <w:rsids>
    <w:rsidRoot w:val="00E50CF4"/>
    <w:rsid w:val="0000302D"/>
    <w:rsid w:val="00007AB0"/>
    <w:rsid w:val="000143E8"/>
    <w:rsid w:val="00026287"/>
    <w:rsid w:val="00026D16"/>
    <w:rsid w:val="00027D2D"/>
    <w:rsid w:val="0002E980"/>
    <w:rsid w:val="000586FB"/>
    <w:rsid w:val="00060FC6"/>
    <w:rsid w:val="00064617"/>
    <w:rsid w:val="0006738C"/>
    <w:rsid w:val="00074B72"/>
    <w:rsid w:val="00085831"/>
    <w:rsid w:val="000937CA"/>
    <w:rsid w:val="000A2CA2"/>
    <w:rsid w:val="000C3697"/>
    <w:rsid w:val="000C5469"/>
    <w:rsid w:val="000C7D88"/>
    <w:rsid w:val="00103323"/>
    <w:rsid w:val="00107280"/>
    <w:rsid w:val="00121999"/>
    <w:rsid w:val="00124C4A"/>
    <w:rsid w:val="001253BD"/>
    <w:rsid w:val="001327F8"/>
    <w:rsid w:val="00146A51"/>
    <w:rsid w:val="00170D38"/>
    <w:rsid w:val="001915FA"/>
    <w:rsid w:val="00192BC4"/>
    <w:rsid w:val="0019316F"/>
    <w:rsid w:val="001B3880"/>
    <w:rsid w:val="001C57AF"/>
    <w:rsid w:val="001D6F01"/>
    <w:rsid w:val="002165BD"/>
    <w:rsid w:val="0022559B"/>
    <w:rsid w:val="00230934"/>
    <w:rsid w:val="00240F1B"/>
    <w:rsid w:val="00265F6C"/>
    <w:rsid w:val="00276602"/>
    <w:rsid w:val="00283401"/>
    <w:rsid w:val="00284E66"/>
    <w:rsid w:val="002A02F9"/>
    <w:rsid w:val="002A1778"/>
    <w:rsid w:val="002C30FE"/>
    <w:rsid w:val="002C3BDC"/>
    <w:rsid w:val="002C5F61"/>
    <w:rsid w:val="002D78E3"/>
    <w:rsid w:val="002E0A82"/>
    <w:rsid w:val="002F3348"/>
    <w:rsid w:val="002F4DA8"/>
    <w:rsid w:val="00305065"/>
    <w:rsid w:val="00306CCF"/>
    <w:rsid w:val="003150C1"/>
    <w:rsid w:val="0032463F"/>
    <w:rsid w:val="003254BF"/>
    <w:rsid w:val="00330B1B"/>
    <w:rsid w:val="00331E11"/>
    <w:rsid w:val="003342DE"/>
    <w:rsid w:val="003728B5"/>
    <w:rsid w:val="003758DD"/>
    <w:rsid w:val="00381768"/>
    <w:rsid w:val="00385617"/>
    <w:rsid w:val="003932B7"/>
    <w:rsid w:val="0039465E"/>
    <w:rsid w:val="003B725B"/>
    <w:rsid w:val="003C2E29"/>
    <w:rsid w:val="003C34DD"/>
    <w:rsid w:val="003C3674"/>
    <w:rsid w:val="003C3F7A"/>
    <w:rsid w:val="003C5A96"/>
    <w:rsid w:val="003C5E1F"/>
    <w:rsid w:val="003E0C15"/>
    <w:rsid w:val="003E398A"/>
    <w:rsid w:val="003F00E5"/>
    <w:rsid w:val="00401673"/>
    <w:rsid w:val="0042438A"/>
    <w:rsid w:val="00482F18"/>
    <w:rsid w:val="004A36AD"/>
    <w:rsid w:val="004E3985"/>
    <w:rsid w:val="004F2E25"/>
    <w:rsid w:val="00523FC3"/>
    <w:rsid w:val="00545C42"/>
    <w:rsid w:val="00546AD4"/>
    <w:rsid w:val="00553D1B"/>
    <w:rsid w:val="00563CEB"/>
    <w:rsid w:val="005875E8"/>
    <w:rsid w:val="005919F4"/>
    <w:rsid w:val="005A53A6"/>
    <w:rsid w:val="005B6907"/>
    <w:rsid w:val="005C14AA"/>
    <w:rsid w:val="005C40F4"/>
    <w:rsid w:val="005D1A20"/>
    <w:rsid w:val="005F209E"/>
    <w:rsid w:val="006027E3"/>
    <w:rsid w:val="00603B22"/>
    <w:rsid w:val="00610CF9"/>
    <w:rsid w:val="00630369"/>
    <w:rsid w:val="00634DEF"/>
    <w:rsid w:val="00641C92"/>
    <w:rsid w:val="006441E2"/>
    <w:rsid w:val="00650383"/>
    <w:rsid w:val="00656E32"/>
    <w:rsid w:val="00671670"/>
    <w:rsid w:val="00673714"/>
    <w:rsid w:val="00675CD3"/>
    <w:rsid w:val="0068039D"/>
    <w:rsid w:val="006A2891"/>
    <w:rsid w:val="006B60A3"/>
    <w:rsid w:val="006B6277"/>
    <w:rsid w:val="006B6BDB"/>
    <w:rsid w:val="006C7A88"/>
    <w:rsid w:val="006E7EED"/>
    <w:rsid w:val="006F1449"/>
    <w:rsid w:val="006F1950"/>
    <w:rsid w:val="006F4146"/>
    <w:rsid w:val="007070F0"/>
    <w:rsid w:val="007125B1"/>
    <w:rsid w:val="0072278B"/>
    <w:rsid w:val="00722E13"/>
    <w:rsid w:val="00750DDC"/>
    <w:rsid w:val="00752E27"/>
    <w:rsid w:val="007632AE"/>
    <w:rsid w:val="007846A7"/>
    <w:rsid w:val="00790C46"/>
    <w:rsid w:val="007A2A28"/>
    <w:rsid w:val="007A37CA"/>
    <w:rsid w:val="007A6C21"/>
    <w:rsid w:val="007D42D5"/>
    <w:rsid w:val="007E32AB"/>
    <w:rsid w:val="007E4569"/>
    <w:rsid w:val="007F07AC"/>
    <w:rsid w:val="008011AF"/>
    <w:rsid w:val="008030D7"/>
    <w:rsid w:val="008046F3"/>
    <w:rsid w:val="008123EA"/>
    <w:rsid w:val="00827F8C"/>
    <w:rsid w:val="00830222"/>
    <w:rsid w:val="00831DAB"/>
    <w:rsid w:val="008371E8"/>
    <w:rsid w:val="00842305"/>
    <w:rsid w:val="00844323"/>
    <w:rsid w:val="00861E23"/>
    <w:rsid w:val="00862BE2"/>
    <w:rsid w:val="008742CD"/>
    <w:rsid w:val="008766E8"/>
    <w:rsid w:val="00891BE7"/>
    <w:rsid w:val="008B73C9"/>
    <w:rsid w:val="008D23F0"/>
    <w:rsid w:val="008D76F5"/>
    <w:rsid w:val="008E78C7"/>
    <w:rsid w:val="008F6CD6"/>
    <w:rsid w:val="00903022"/>
    <w:rsid w:val="00906227"/>
    <w:rsid w:val="009136FA"/>
    <w:rsid w:val="00920542"/>
    <w:rsid w:val="00955DE6"/>
    <w:rsid w:val="009911A5"/>
    <w:rsid w:val="0099401E"/>
    <w:rsid w:val="009A2689"/>
    <w:rsid w:val="009A4718"/>
    <w:rsid w:val="009B0454"/>
    <w:rsid w:val="009B10EB"/>
    <w:rsid w:val="009B5632"/>
    <w:rsid w:val="009C7F20"/>
    <w:rsid w:val="009D2C87"/>
    <w:rsid w:val="009D3AAC"/>
    <w:rsid w:val="009E442C"/>
    <w:rsid w:val="009F5154"/>
    <w:rsid w:val="00A14DB1"/>
    <w:rsid w:val="00A217FA"/>
    <w:rsid w:val="00A4100D"/>
    <w:rsid w:val="00A5084F"/>
    <w:rsid w:val="00A51B52"/>
    <w:rsid w:val="00A53986"/>
    <w:rsid w:val="00A53B7B"/>
    <w:rsid w:val="00A607BF"/>
    <w:rsid w:val="00A61484"/>
    <w:rsid w:val="00A63243"/>
    <w:rsid w:val="00A63460"/>
    <w:rsid w:val="00A70398"/>
    <w:rsid w:val="00A731A3"/>
    <w:rsid w:val="00A764CA"/>
    <w:rsid w:val="00A837BE"/>
    <w:rsid w:val="00A85435"/>
    <w:rsid w:val="00A86629"/>
    <w:rsid w:val="00AA1590"/>
    <w:rsid w:val="00AA613C"/>
    <w:rsid w:val="00AA6924"/>
    <w:rsid w:val="00AC5D3F"/>
    <w:rsid w:val="00AC7055"/>
    <w:rsid w:val="00AD0EF0"/>
    <w:rsid w:val="00AE0010"/>
    <w:rsid w:val="00AE51AF"/>
    <w:rsid w:val="00AE7204"/>
    <w:rsid w:val="00AF7EF2"/>
    <w:rsid w:val="00B118F1"/>
    <w:rsid w:val="00B150BE"/>
    <w:rsid w:val="00B27EDF"/>
    <w:rsid w:val="00B3471E"/>
    <w:rsid w:val="00B35E9E"/>
    <w:rsid w:val="00B42FFC"/>
    <w:rsid w:val="00B62B29"/>
    <w:rsid w:val="00B64B54"/>
    <w:rsid w:val="00B77E4D"/>
    <w:rsid w:val="00B81196"/>
    <w:rsid w:val="00B94B86"/>
    <w:rsid w:val="00BA4D32"/>
    <w:rsid w:val="00BA7A74"/>
    <w:rsid w:val="00BC4DD2"/>
    <w:rsid w:val="00BD09B5"/>
    <w:rsid w:val="00BD0A85"/>
    <w:rsid w:val="00BD5E93"/>
    <w:rsid w:val="00BE7166"/>
    <w:rsid w:val="00BF6954"/>
    <w:rsid w:val="00C01039"/>
    <w:rsid w:val="00C046DA"/>
    <w:rsid w:val="00C1761A"/>
    <w:rsid w:val="00C21276"/>
    <w:rsid w:val="00C26D5B"/>
    <w:rsid w:val="00C30E53"/>
    <w:rsid w:val="00C51C0B"/>
    <w:rsid w:val="00C74F70"/>
    <w:rsid w:val="00C75650"/>
    <w:rsid w:val="00C8F3FC"/>
    <w:rsid w:val="00CA0745"/>
    <w:rsid w:val="00CB2AB7"/>
    <w:rsid w:val="00CC2A05"/>
    <w:rsid w:val="00CE21B0"/>
    <w:rsid w:val="00CE3930"/>
    <w:rsid w:val="00CE72C8"/>
    <w:rsid w:val="00CF068F"/>
    <w:rsid w:val="00D14260"/>
    <w:rsid w:val="00D27F85"/>
    <w:rsid w:val="00D327BD"/>
    <w:rsid w:val="00D4574D"/>
    <w:rsid w:val="00D52420"/>
    <w:rsid w:val="00D5650A"/>
    <w:rsid w:val="00D57422"/>
    <w:rsid w:val="00D76C53"/>
    <w:rsid w:val="00D908C6"/>
    <w:rsid w:val="00D96A9B"/>
    <w:rsid w:val="00D97ED5"/>
    <w:rsid w:val="00DA1D2D"/>
    <w:rsid w:val="00DA7C45"/>
    <w:rsid w:val="00DB23B0"/>
    <w:rsid w:val="00DB4138"/>
    <w:rsid w:val="00DC7503"/>
    <w:rsid w:val="00DCE4A4"/>
    <w:rsid w:val="00DF5852"/>
    <w:rsid w:val="00E034E4"/>
    <w:rsid w:val="00E129FC"/>
    <w:rsid w:val="00E1581D"/>
    <w:rsid w:val="00E30EB3"/>
    <w:rsid w:val="00E3448A"/>
    <w:rsid w:val="00E50CF4"/>
    <w:rsid w:val="00E55DF0"/>
    <w:rsid w:val="00E67439"/>
    <w:rsid w:val="00EA018B"/>
    <w:rsid w:val="00ED4DA1"/>
    <w:rsid w:val="00EE2221"/>
    <w:rsid w:val="00EE3D7C"/>
    <w:rsid w:val="00EE4EA7"/>
    <w:rsid w:val="00EE5890"/>
    <w:rsid w:val="00EED2E1"/>
    <w:rsid w:val="00EF3C5A"/>
    <w:rsid w:val="00F15F96"/>
    <w:rsid w:val="00F22749"/>
    <w:rsid w:val="00F26329"/>
    <w:rsid w:val="00F26E75"/>
    <w:rsid w:val="00F308F0"/>
    <w:rsid w:val="00F36630"/>
    <w:rsid w:val="00F4367B"/>
    <w:rsid w:val="00F44941"/>
    <w:rsid w:val="00F63522"/>
    <w:rsid w:val="00F66575"/>
    <w:rsid w:val="00F6794D"/>
    <w:rsid w:val="00F91D93"/>
    <w:rsid w:val="00F93DCC"/>
    <w:rsid w:val="00F95843"/>
    <w:rsid w:val="00FA4F5C"/>
    <w:rsid w:val="00FB05FA"/>
    <w:rsid w:val="00FF0EE5"/>
    <w:rsid w:val="00FF2362"/>
    <w:rsid w:val="010EC5C1"/>
    <w:rsid w:val="013A7D5E"/>
    <w:rsid w:val="01480A4C"/>
    <w:rsid w:val="0151BC46"/>
    <w:rsid w:val="015B16C5"/>
    <w:rsid w:val="0164ED77"/>
    <w:rsid w:val="0170C9AE"/>
    <w:rsid w:val="017E8AA3"/>
    <w:rsid w:val="0180025C"/>
    <w:rsid w:val="0180F73D"/>
    <w:rsid w:val="018E52F0"/>
    <w:rsid w:val="019EB9E1"/>
    <w:rsid w:val="01A33FF7"/>
    <w:rsid w:val="01B04BCA"/>
    <w:rsid w:val="01C3BBF4"/>
    <w:rsid w:val="01D0A1C9"/>
    <w:rsid w:val="01DC0AF2"/>
    <w:rsid w:val="01DD1C16"/>
    <w:rsid w:val="01EA96CE"/>
    <w:rsid w:val="01F483AB"/>
    <w:rsid w:val="020D7B27"/>
    <w:rsid w:val="02163503"/>
    <w:rsid w:val="0237171A"/>
    <w:rsid w:val="0238CB2B"/>
    <w:rsid w:val="023F74C1"/>
    <w:rsid w:val="02537CB7"/>
    <w:rsid w:val="025AE869"/>
    <w:rsid w:val="0266AD47"/>
    <w:rsid w:val="026AAAAC"/>
    <w:rsid w:val="0272A092"/>
    <w:rsid w:val="02885D2B"/>
    <w:rsid w:val="028BFD14"/>
    <w:rsid w:val="028EDABB"/>
    <w:rsid w:val="0297D8C4"/>
    <w:rsid w:val="029D9B4E"/>
    <w:rsid w:val="029F5E41"/>
    <w:rsid w:val="02A245E7"/>
    <w:rsid w:val="02B05953"/>
    <w:rsid w:val="02C8E78A"/>
    <w:rsid w:val="02F04840"/>
    <w:rsid w:val="02F0F551"/>
    <w:rsid w:val="02FA4645"/>
    <w:rsid w:val="0300D9E1"/>
    <w:rsid w:val="030C204E"/>
    <w:rsid w:val="030E60D2"/>
    <w:rsid w:val="031DE4F4"/>
    <w:rsid w:val="032A2D09"/>
    <w:rsid w:val="03368ACB"/>
    <w:rsid w:val="0342E117"/>
    <w:rsid w:val="034306E8"/>
    <w:rsid w:val="0357CC9B"/>
    <w:rsid w:val="03648A72"/>
    <w:rsid w:val="0377E0DA"/>
    <w:rsid w:val="0380878C"/>
    <w:rsid w:val="03E89C32"/>
    <w:rsid w:val="03F3A531"/>
    <w:rsid w:val="03F77DBD"/>
    <w:rsid w:val="03F9D185"/>
    <w:rsid w:val="03FBF481"/>
    <w:rsid w:val="040239F4"/>
    <w:rsid w:val="040B195A"/>
    <w:rsid w:val="04185E5F"/>
    <w:rsid w:val="041A7418"/>
    <w:rsid w:val="0426E3DD"/>
    <w:rsid w:val="043B97BD"/>
    <w:rsid w:val="043FCD53"/>
    <w:rsid w:val="045A3570"/>
    <w:rsid w:val="0463D6C7"/>
    <w:rsid w:val="046F2038"/>
    <w:rsid w:val="047FAB0E"/>
    <w:rsid w:val="04829847"/>
    <w:rsid w:val="048546B5"/>
    <w:rsid w:val="0490E5A2"/>
    <w:rsid w:val="04920A80"/>
    <w:rsid w:val="04A806DA"/>
    <w:rsid w:val="04AD7D2E"/>
    <w:rsid w:val="04BB802E"/>
    <w:rsid w:val="04BCCB76"/>
    <w:rsid w:val="04D3A029"/>
    <w:rsid w:val="04EBE0E7"/>
    <w:rsid w:val="04ED0519"/>
    <w:rsid w:val="04F99A2B"/>
    <w:rsid w:val="05099162"/>
    <w:rsid w:val="050F25A7"/>
    <w:rsid w:val="05150630"/>
    <w:rsid w:val="05150C20"/>
    <w:rsid w:val="051CE2E6"/>
    <w:rsid w:val="051EEBE6"/>
    <w:rsid w:val="0529070C"/>
    <w:rsid w:val="053B4209"/>
    <w:rsid w:val="0545F793"/>
    <w:rsid w:val="05899725"/>
    <w:rsid w:val="059240B6"/>
    <w:rsid w:val="05AFB8B4"/>
    <w:rsid w:val="05C27C02"/>
    <w:rsid w:val="05C2B43E"/>
    <w:rsid w:val="05D29A3C"/>
    <w:rsid w:val="05E03F4F"/>
    <w:rsid w:val="0607F63C"/>
    <w:rsid w:val="06221514"/>
    <w:rsid w:val="0623BF9A"/>
    <w:rsid w:val="065AE86E"/>
    <w:rsid w:val="065CA466"/>
    <w:rsid w:val="06761E1E"/>
    <w:rsid w:val="0689B13A"/>
    <w:rsid w:val="069BC3DC"/>
    <w:rsid w:val="06A2BF62"/>
    <w:rsid w:val="06A4F0EC"/>
    <w:rsid w:val="06AAFA84"/>
    <w:rsid w:val="06AC3E5E"/>
    <w:rsid w:val="06AD443C"/>
    <w:rsid w:val="06C214CD"/>
    <w:rsid w:val="06D6B885"/>
    <w:rsid w:val="06EFB5D0"/>
    <w:rsid w:val="0705F1A9"/>
    <w:rsid w:val="070C4650"/>
    <w:rsid w:val="072073E0"/>
    <w:rsid w:val="07364353"/>
    <w:rsid w:val="0739AC2E"/>
    <w:rsid w:val="074B518A"/>
    <w:rsid w:val="07638C93"/>
    <w:rsid w:val="07696560"/>
    <w:rsid w:val="078839E2"/>
    <w:rsid w:val="078AFE1C"/>
    <w:rsid w:val="0796950E"/>
    <w:rsid w:val="079CF7C2"/>
    <w:rsid w:val="079E9793"/>
    <w:rsid w:val="07A4C8AA"/>
    <w:rsid w:val="07B11179"/>
    <w:rsid w:val="07D5BD8A"/>
    <w:rsid w:val="07D96D0A"/>
    <w:rsid w:val="07E421DE"/>
    <w:rsid w:val="07E7A89F"/>
    <w:rsid w:val="07E8011C"/>
    <w:rsid w:val="07F4D308"/>
    <w:rsid w:val="07F8E87D"/>
    <w:rsid w:val="08314C53"/>
    <w:rsid w:val="08343AA8"/>
    <w:rsid w:val="083ABE1C"/>
    <w:rsid w:val="08437F6F"/>
    <w:rsid w:val="0845F82A"/>
    <w:rsid w:val="08560ED1"/>
    <w:rsid w:val="089518F2"/>
    <w:rsid w:val="08962931"/>
    <w:rsid w:val="08B40AFA"/>
    <w:rsid w:val="08DD12F6"/>
    <w:rsid w:val="08EB25E5"/>
    <w:rsid w:val="08EDE53B"/>
    <w:rsid w:val="08EFFD91"/>
    <w:rsid w:val="08FC2BB5"/>
    <w:rsid w:val="091E0492"/>
    <w:rsid w:val="0922F23C"/>
    <w:rsid w:val="092DE997"/>
    <w:rsid w:val="093A9D22"/>
    <w:rsid w:val="093B2E60"/>
    <w:rsid w:val="09569AC7"/>
    <w:rsid w:val="09623C2C"/>
    <w:rsid w:val="0966DDC6"/>
    <w:rsid w:val="09727190"/>
    <w:rsid w:val="09735A1E"/>
    <w:rsid w:val="0979E48F"/>
    <w:rsid w:val="097D713A"/>
    <w:rsid w:val="098D775D"/>
    <w:rsid w:val="0998B530"/>
    <w:rsid w:val="09A00498"/>
    <w:rsid w:val="09A05DEB"/>
    <w:rsid w:val="09BACAF0"/>
    <w:rsid w:val="09BF520A"/>
    <w:rsid w:val="09C233DB"/>
    <w:rsid w:val="09CF6D66"/>
    <w:rsid w:val="09E4F340"/>
    <w:rsid w:val="09E6FD4F"/>
    <w:rsid w:val="09F25AE1"/>
    <w:rsid w:val="0A031725"/>
    <w:rsid w:val="0A0599B5"/>
    <w:rsid w:val="0A1FCC99"/>
    <w:rsid w:val="0A268E31"/>
    <w:rsid w:val="0A2A9B39"/>
    <w:rsid w:val="0A2F6D40"/>
    <w:rsid w:val="0A499211"/>
    <w:rsid w:val="0A4C195B"/>
    <w:rsid w:val="0A5400D7"/>
    <w:rsid w:val="0A564144"/>
    <w:rsid w:val="0A67727C"/>
    <w:rsid w:val="0A748010"/>
    <w:rsid w:val="0A77651C"/>
    <w:rsid w:val="0A7F3363"/>
    <w:rsid w:val="0A82F24C"/>
    <w:rsid w:val="0A868876"/>
    <w:rsid w:val="0A87B750"/>
    <w:rsid w:val="0A96C4ED"/>
    <w:rsid w:val="0A9CCE5D"/>
    <w:rsid w:val="0ABA9E09"/>
    <w:rsid w:val="0AD79AD0"/>
    <w:rsid w:val="0ADD401E"/>
    <w:rsid w:val="0ADF0B62"/>
    <w:rsid w:val="0B0299E3"/>
    <w:rsid w:val="0B02D2E5"/>
    <w:rsid w:val="0B097AF4"/>
    <w:rsid w:val="0B18BD31"/>
    <w:rsid w:val="0B3FD681"/>
    <w:rsid w:val="0B4E340E"/>
    <w:rsid w:val="0B60FBEA"/>
    <w:rsid w:val="0B951305"/>
    <w:rsid w:val="0BA85E43"/>
    <w:rsid w:val="0BB48489"/>
    <w:rsid w:val="0BC3C5AC"/>
    <w:rsid w:val="0BE1B5DF"/>
    <w:rsid w:val="0BEE4396"/>
    <w:rsid w:val="0BF4786F"/>
    <w:rsid w:val="0C003855"/>
    <w:rsid w:val="0C127FC1"/>
    <w:rsid w:val="0C18BA0E"/>
    <w:rsid w:val="0C1EE9EB"/>
    <w:rsid w:val="0C211191"/>
    <w:rsid w:val="0C22BE79"/>
    <w:rsid w:val="0C38C5CC"/>
    <w:rsid w:val="0C400D88"/>
    <w:rsid w:val="0C417D7A"/>
    <w:rsid w:val="0C41B3CD"/>
    <w:rsid w:val="0C69D35E"/>
    <w:rsid w:val="0C6DD17B"/>
    <w:rsid w:val="0C90C845"/>
    <w:rsid w:val="0CAE65DE"/>
    <w:rsid w:val="0CD2E565"/>
    <w:rsid w:val="0CFB7AEA"/>
    <w:rsid w:val="0D00B80B"/>
    <w:rsid w:val="0D00E8B3"/>
    <w:rsid w:val="0D046613"/>
    <w:rsid w:val="0D2ED882"/>
    <w:rsid w:val="0D30477C"/>
    <w:rsid w:val="0D358BD0"/>
    <w:rsid w:val="0D37F560"/>
    <w:rsid w:val="0D3903F8"/>
    <w:rsid w:val="0D4BD169"/>
    <w:rsid w:val="0D4D5F0B"/>
    <w:rsid w:val="0D4F5C38"/>
    <w:rsid w:val="0D4FA171"/>
    <w:rsid w:val="0D5E6837"/>
    <w:rsid w:val="0D78F219"/>
    <w:rsid w:val="0D7A8E6F"/>
    <w:rsid w:val="0DB5EAFA"/>
    <w:rsid w:val="0DC63C99"/>
    <w:rsid w:val="0DD4DECC"/>
    <w:rsid w:val="0DE688DE"/>
    <w:rsid w:val="0E063C61"/>
    <w:rsid w:val="0E0E29E7"/>
    <w:rsid w:val="0E0E56CD"/>
    <w:rsid w:val="0E106087"/>
    <w:rsid w:val="0E18F9FF"/>
    <w:rsid w:val="0E1DB88E"/>
    <w:rsid w:val="0E57079A"/>
    <w:rsid w:val="0E768089"/>
    <w:rsid w:val="0E7923D8"/>
    <w:rsid w:val="0E7E98B1"/>
    <w:rsid w:val="0E9034D7"/>
    <w:rsid w:val="0EC8BB23"/>
    <w:rsid w:val="0ECAC2D8"/>
    <w:rsid w:val="0ECED827"/>
    <w:rsid w:val="0EDE78A7"/>
    <w:rsid w:val="0EEA0B1F"/>
    <w:rsid w:val="0EED5804"/>
    <w:rsid w:val="0F1AA15E"/>
    <w:rsid w:val="0F2C106B"/>
    <w:rsid w:val="0F44015F"/>
    <w:rsid w:val="0F560915"/>
    <w:rsid w:val="0F5E7FB1"/>
    <w:rsid w:val="0F5E99A2"/>
    <w:rsid w:val="0F6A75BA"/>
    <w:rsid w:val="0F72EA42"/>
    <w:rsid w:val="0F82593F"/>
    <w:rsid w:val="0F85F96E"/>
    <w:rsid w:val="0F8881B2"/>
    <w:rsid w:val="0F8B736B"/>
    <w:rsid w:val="0F902C6D"/>
    <w:rsid w:val="0F939F0A"/>
    <w:rsid w:val="0F9752BC"/>
    <w:rsid w:val="0FA0AF7F"/>
    <w:rsid w:val="0FA3EC84"/>
    <w:rsid w:val="0FA44CB5"/>
    <w:rsid w:val="0FAAC085"/>
    <w:rsid w:val="0FB4CA60"/>
    <w:rsid w:val="0FB5D6FC"/>
    <w:rsid w:val="0FC8A080"/>
    <w:rsid w:val="0FC98722"/>
    <w:rsid w:val="0FCC98F6"/>
    <w:rsid w:val="0FDC857E"/>
    <w:rsid w:val="10039937"/>
    <w:rsid w:val="1003E873"/>
    <w:rsid w:val="10095B49"/>
    <w:rsid w:val="1019B1DF"/>
    <w:rsid w:val="102DD3E1"/>
    <w:rsid w:val="104A8A6A"/>
    <w:rsid w:val="104D711E"/>
    <w:rsid w:val="1075BB65"/>
    <w:rsid w:val="10926C69"/>
    <w:rsid w:val="10932B53"/>
    <w:rsid w:val="10A73223"/>
    <w:rsid w:val="10AA9105"/>
    <w:rsid w:val="10B2B25D"/>
    <w:rsid w:val="10BA811B"/>
    <w:rsid w:val="10BBE817"/>
    <w:rsid w:val="10C45F59"/>
    <w:rsid w:val="10CE6F92"/>
    <w:rsid w:val="10DB48AF"/>
    <w:rsid w:val="10DFD1C0"/>
    <w:rsid w:val="10E39BE0"/>
    <w:rsid w:val="10E467CC"/>
    <w:rsid w:val="10E6F98B"/>
    <w:rsid w:val="10F146DA"/>
    <w:rsid w:val="10F67430"/>
    <w:rsid w:val="1101F05E"/>
    <w:rsid w:val="1116B608"/>
    <w:rsid w:val="112C61D2"/>
    <w:rsid w:val="1133CDC6"/>
    <w:rsid w:val="11349E33"/>
    <w:rsid w:val="113C9AC5"/>
    <w:rsid w:val="1161F139"/>
    <w:rsid w:val="1167DC64"/>
    <w:rsid w:val="116F750C"/>
    <w:rsid w:val="11786E3E"/>
    <w:rsid w:val="117A4BC6"/>
    <w:rsid w:val="117C9FFE"/>
    <w:rsid w:val="11996364"/>
    <w:rsid w:val="11A03298"/>
    <w:rsid w:val="11C1B4CF"/>
    <w:rsid w:val="11CCC983"/>
    <w:rsid w:val="11DC6913"/>
    <w:rsid w:val="11E78F14"/>
    <w:rsid w:val="11EF5044"/>
    <w:rsid w:val="12090FD6"/>
    <w:rsid w:val="12226AFE"/>
    <w:rsid w:val="122BBA36"/>
    <w:rsid w:val="123D552E"/>
    <w:rsid w:val="1240AB5C"/>
    <w:rsid w:val="125B7BBE"/>
    <w:rsid w:val="12639E18"/>
    <w:rsid w:val="126DD225"/>
    <w:rsid w:val="1283165B"/>
    <w:rsid w:val="1284AB4D"/>
    <w:rsid w:val="1286B973"/>
    <w:rsid w:val="129F01BC"/>
    <w:rsid w:val="12A41F1A"/>
    <w:rsid w:val="12B39694"/>
    <w:rsid w:val="12BCFA04"/>
    <w:rsid w:val="12C0386D"/>
    <w:rsid w:val="12C33D4C"/>
    <w:rsid w:val="12DC17A4"/>
    <w:rsid w:val="12DC9ACF"/>
    <w:rsid w:val="12F75EA9"/>
    <w:rsid w:val="1300049A"/>
    <w:rsid w:val="13058857"/>
    <w:rsid w:val="130AB3A1"/>
    <w:rsid w:val="13146F0E"/>
    <w:rsid w:val="132A78BD"/>
    <w:rsid w:val="133C989A"/>
    <w:rsid w:val="13409930"/>
    <w:rsid w:val="1343A11A"/>
    <w:rsid w:val="13474CD2"/>
    <w:rsid w:val="1347EE43"/>
    <w:rsid w:val="1365B04E"/>
    <w:rsid w:val="13755F99"/>
    <w:rsid w:val="13918ECA"/>
    <w:rsid w:val="1396FD0A"/>
    <w:rsid w:val="139813D2"/>
    <w:rsid w:val="13BAD02D"/>
    <w:rsid w:val="13BE763B"/>
    <w:rsid w:val="13C684E0"/>
    <w:rsid w:val="13E40B4C"/>
    <w:rsid w:val="13E816BC"/>
    <w:rsid w:val="13FB8C4A"/>
    <w:rsid w:val="14040FEE"/>
    <w:rsid w:val="140A6CEA"/>
    <w:rsid w:val="1410E51B"/>
    <w:rsid w:val="14120CA5"/>
    <w:rsid w:val="1414EA26"/>
    <w:rsid w:val="1415724A"/>
    <w:rsid w:val="1445CB31"/>
    <w:rsid w:val="1455CA62"/>
    <w:rsid w:val="14593293"/>
    <w:rsid w:val="1467009B"/>
    <w:rsid w:val="146B000F"/>
    <w:rsid w:val="1473FA2B"/>
    <w:rsid w:val="1477258F"/>
    <w:rsid w:val="147D6B6B"/>
    <w:rsid w:val="1482215E"/>
    <w:rsid w:val="14920C31"/>
    <w:rsid w:val="149C6AD0"/>
    <w:rsid w:val="14A0454B"/>
    <w:rsid w:val="14C1F9A7"/>
    <w:rsid w:val="14C37579"/>
    <w:rsid w:val="14C71285"/>
    <w:rsid w:val="14DAE717"/>
    <w:rsid w:val="14E86900"/>
    <w:rsid w:val="14F2D5FE"/>
    <w:rsid w:val="1511B15B"/>
    <w:rsid w:val="1528F3DE"/>
    <w:rsid w:val="152B1340"/>
    <w:rsid w:val="1531C4FA"/>
    <w:rsid w:val="15327BFA"/>
    <w:rsid w:val="153B2C51"/>
    <w:rsid w:val="1547B2F9"/>
    <w:rsid w:val="15770D79"/>
    <w:rsid w:val="1593308D"/>
    <w:rsid w:val="15996D69"/>
    <w:rsid w:val="159FC6D8"/>
    <w:rsid w:val="15B33AE9"/>
    <w:rsid w:val="15B4B908"/>
    <w:rsid w:val="15C7F79B"/>
    <w:rsid w:val="15CFDA6F"/>
    <w:rsid w:val="15F0CBDA"/>
    <w:rsid w:val="1600136F"/>
    <w:rsid w:val="16052793"/>
    <w:rsid w:val="161FC4F3"/>
    <w:rsid w:val="16249342"/>
    <w:rsid w:val="1630848A"/>
    <w:rsid w:val="16409DB3"/>
    <w:rsid w:val="164719C0"/>
    <w:rsid w:val="1662197F"/>
    <w:rsid w:val="1662E2E6"/>
    <w:rsid w:val="166B289A"/>
    <w:rsid w:val="167B41DC"/>
    <w:rsid w:val="168A8134"/>
    <w:rsid w:val="16A0D455"/>
    <w:rsid w:val="16CB7660"/>
    <w:rsid w:val="16CC9AFB"/>
    <w:rsid w:val="16D8785A"/>
    <w:rsid w:val="16E42237"/>
    <w:rsid w:val="16E4A782"/>
    <w:rsid w:val="16E6A28E"/>
    <w:rsid w:val="1705826C"/>
    <w:rsid w:val="1708E56B"/>
    <w:rsid w:val="1713C0DE"/>
    <w:rsid w:val="1720BF2F"/>
    <w:rsid w:val="17307B0D"/>
    <w:rsid w:val="173521B2"/>
    <w:rsid w:val="174D9D75"/>
    <w:rsid w:val="1762E964"/>
    <w:rsid w:val="176886C2"/>
    <w:rsid w:val="177988A0"/>
    <w:rsid w:val="178AAF4A"/>
    <w:rsid w:val="1791B704"/>
    <w:rsid w:val="17947178"/>
    <w:rsid w:val="17B0DF3B"/>
    <w:rsid w:val="17B84DFE"/>
    <w:rsid w:val="17B9C8C5"/>
    <w:rsid w:val="17BBCBD6"/>
    <w:rsid w:val="17C67E9D"/>
    <w:rsid w:val="17C78B80"/>
    <w:rsid w:val="17DAE149"/>
    <w:rsid w:val="17F85B5C"/>
    <w:rsid w:val="18050488"/>
    <w:rsid w:val="180F5930"/>
    <w:rsid w:val="182AAEC6"/>
    <w:rsid w:val="182ADCCA"/>
    <w:rsid w:val="182EB539"/>
    <w:rsid w:val="182EE759"/>
    <w:rsid w:val="182F9E35"/>
    <w:rsid w:val="18339539"/>
    <w:rsid w:val="183D9B86"/>
    <w:rsid w:val="184AE5B8"/>
    <w:rsid w:val="18655E1E"/>
    <w:rsid w:val="18846B2D"/>
    <w:rsid w:val="188DC173"/>
    <w:rsid w:val="18920EDF"/>
    <w:rsid w:val="189C649A"/>
    <w:rsid w:val="189F3420"/>
    <w:rsid w:val="18AB54C2"/>
    <w:rsid w:val="18BCCAB3"/>
    <w:rsid w:val="18ECCF49"/>
    <w:rsid w:val="18FF43A8"/>
    <w:rsid w:val="19134077"/>
    <w:rsid w:val="19308862"/>
    <w:rsid w:val="19314B03"/>
    <w:rsid w:val="1937EA4C"/>
    <w:rsid w:val="19442488"/>
    <w:rsid w:val="195BACA6"/>
    <w:rsid w:val="196E485C"/>
    <w:rsid w:val="19874DEF"/>
    <w:rsid w:val="19941E01"/>
    <w:rsid w:val="199A83A8"/>
    <w:rsid w:val="199B1BD6"/>
    <w:rsid w:val="199CA6A4"/>
    <w:rsid w:val="19A32EFE"/>
    <w:rsid w:val="19A48A2F"/>
    <w:rsid w:val="19B417ED"/>
    <w:rsid w:val="19BAF216"/>
    <w:rsid w:val="19D2DCF0"/>
    <w:rsid w:val="19E9CE1C"/>
    <w:rsid w:val="1A01DE39"/>
    <w:rsid w:val="1A04FFDE"/>
    <w:rsid w:val="1A1C4A3D"/>
    <w:rsid w:val="1A245F31"/>
    <w:rsid w:val="1A2BED26"/>
    <w:rsid w:val="1A475251"/>
    <w:rsid w:val="1A73037B"/>
    <w:rsid w:val="1A7CC8DA"/>
    <w:rsid w:val="1A8A2CED"/>
    <w:rsid w:val="1A98B950"/>
    <w:rsid w:val="1A998309"/>
    <w:rsid w:val="1A9B4392"/>
    <w:rsid w:val="1A9C940F"/>
    <w:rsid w:val="1AA927C7"/>
    <w:rsid w:val="1AC4F710"/>
    <w:rsid w:val="1ADF624D"/>
    <w:rsid w:val="1ADF74FC"/>
    <w:rsid w:val="1AE4F5F2"/>
    <w:rsid w:val="1AFCEC88"/>
    <w:rsid w:val="1B007BF3"/>
    <w:rsid w:val="1B04F274"/>
    <w:rsid w:val="1B200FA1"/>
    <w:rsid w:val="1B2D3CDD"/>
    <w:rsid w:val="1B59C786"/>
    <w:rsid w:val="1B6274F1"/>
    <w:rsid w:val="1B62CB08"/>
    <w:rsid w:val="1B6767A5"/>
    <w:rsid w:val="1B69CFF5"/>
    <w:rsid w:val="1B75F51C"/>
    <w:rsid w:val="1B77DE4E"/>
    <w:rsid w:val="1B8C0EC0"/>
    <w:rsid w:val="1BA9AAC1"/>
    <w:rsid w:val="1BB053CB"/>
    <w:rsid w:val="1BC952ED"/>
    <w:rsid w:val="1BEFECCE"/>
    <w:rsid w:val="1C05B7C5"/>
    <w:rsid w:val="1C0E4DD6"/>
    <w:rsid w:val="1C126536"/>
    <w:rsid w:val="1C15D2A9"/>
    <w:rsid w:val="1C25EDBA"/>
    <w:rsid w:val="1C2C8F67"/>
    <w:rsid w:val="1C584B2D"/>
    <w:rsid w:val="1C779636"/>
    <w:rsid w:val="1C883D89"/>
    <w:rsid w:val="1C9374BF"/>
    <w:rsid w:val="1CA2D8C3"/>
    <w:rsid w:val="1CB0306C"/>
    <w:rsid w:val="1CBDB0F5"/>
    <w:rsid w:val="1CD15B03"/>
    <w:rsid w:val="1CD210E0"/>
    <w:rsid w:val="1CDBD9FE"/>
    <w:rsid w:val="1CE6D7C0"/>
    <w:rsid w:val="1CEA4895"/>
    <w:rsid w:val="1CEB1D5D"/>
    <w:rsid w:val="1CEE33A5"/>
    <w:rsid w:val="1CF6DDFC"/>
    <w:rsid w:val="1D399C81"/>
    <w:rsid w:val="1D613296"/>
    <w:rsid w:val="1D63C9BD"/>
    <w:rsid w:val="1D6DCF39"/>
    <w:rsid w:val="1D73AB67"/>
    <w:rsid w:val="1D7B1FD0"/>
    <w:rsid w:val="1D8D059A"/>
    <w:rsid w:val="1DABB036"/>
    <w:rsid w:val="1DB1A30A"/>
    <w:rsid w:val="1DB73F9F"/>
    <w:rsid w:val="1DC1CDAF"/>
    <w:rsid w:val="1DC2CFDF"/>
    <w:rsid w:val="1DC92C61"/>
    <w:rsid w:val="1DCB6FA5"/>
    <w:rsid w:val="1DEF38BD"/>
    <w:rsid w:val="1E11AE7B"/>
    <w:rsid w:val="1E1A4C4C"/>
    <w:rsid w:val="1E20C850"/>
    <w:rsid w:val="1E3150D2"/>
    <w:rsid w:val="1E3B0A3D"/>
    <w:rsid w:val="1E53E6EB"/>
    <w:rsid w:val="1E66F7E7"/>
    <w:rsid w:val="1E69EE37"/>
    <w:rsid w:val="1E74A0B6"/>
    <w:rsid w:val="1E75A120"/>
    <w:rsid w:val="1E7695F4"/>
    <w:rsid w:val="1E7C0143"/>
    <w:rsid w:val="1E9556B9"/>
    <w:rsid w:val="1E99AC12"/>
    <w:rsid w:val="1EA7C9C4"/>
    <w:rsid w:val="1EA81086"/>
    <w:rsid w:val="1EBD56E8"/>
    <w:rsid w:val="1EBF8BF2"/>
    <w:rsid w:val="1EC2B802"/>
    <w:rsid w:val="1EEFEB6D"/>
    <w:rsid w:val="1EF1CF8E"/>
    <w:rsid w:val="1EFEE847"/>
    <w:rsid w:val="1F01611E"/>
    <w:rsid w:val="1F2CF774"/>
    <w:rsid w:val="1F41B648"/>
    <w:rsid w:val="1F558FB6"/>
    <w:rsid w:val="1F5655AE"/>
    <w:rsid w:val="1F5D9E10"/>
    <w:rsid w:val="1F610178"/>
    <w:rsid w:val="1F6BFA16"/>
    <w:rsid w:val="1F73C776"/>
    <w:rsid w:val="1F85E721"/>
    <w:rsid w:val="1F882FD3"/>
    <w:rsid w:val="1F9036D1"/>
    <w:rsid w:val="1FA1FC29"/>
    <w:rsid w:val="1FCFB2C1"/>
    <w:rsid w:val="1FD31052"/>
    <w:rsid w:val="1FFA148F"/>
    <w:rsid w:val="2005BE98"/>
    <w:rsid w:val="20179F19"/>
    <w:rsid w:val="201C7FA4"/>
    <w:rsid w:val="20330589"/>
    <w:rsid w:val="2038819B"/>
    <w:rsid w:val="20753294"/>
    <w:rsid w:val="20873E7C"/>
    <w:rsid w:val="208812BF"/>
    <w:rsid w:val="2088F14D"/>
    <w:rsid w:val="208B7C20"/>
    <w:rsid w:val="208BC7D8"/>
    <w:rsid w:val="208F812D"/>
    <w:rsid w:val="2093F561"/>
    <w:rsid w:val="209AB8A8"/>
    <w:rsid w:val="20A50E4A"/>
    <w:rsid w:val="20B50872"/>
    <w:rsid w:val="20B737C7"/>
    <w:rsid w:val="20C2DB9B"/>
    <w:rsid w:val="20C66058"/>
    <w:rsid w:val="20C7D76F"/>
    <w:rsid w:val="20C9519F"/>
    <w:rsid w:val="20DC2EE0"/>
    <w:rsid w:val="20E5E9A3"/>
    <w:rsid w:val="20EC0964"/>
    <w:rsid w:val="20EE772F"/>
    <w:rsid w:val="210FF75D"/>
    <w:rsid w:val="211630F2"/>
    <w:rsid w:val="21188741"/>
    <w:rsid w:val="2143D2E8"/>
    <w:rsid w:val="2145D0FA"/>
    <w:rsid w:val="21539040"/>
    <w:rsid w:val="215625E4"/>
    <w:rsid w:val="2159F481"/>
    <w:rsid w:val="215DCA67"/>
    <w:rsid w:val="218292A5"/>
    <w:rsid w:val="218EEE94"/>
    <w:rsid w:val="2197BBF6"/>
    <w:rsid w:val="21997297"/>
    <w:rsid w:val="219B39BF"/>
    <w:rsid w:val="21A7E066"/>
    <w:rsid w:val="21CED5EA"/>
    <w:rsid w:val="21D6FFEE"/>
    <w:rsid w:val="21E49CC6"/>
    <w:rsid w:val="21F0AC45"/>
    <w:rsid w:val="21F8087C"/>
    <w:rsid w:val="21FDA291"/>
    <w:rsid w:val="22259634"/>
    <w:rsid w:val="222FAE29"/>
    <w:rsid w:val="2234BA31"/>
    <w:rsid w:val="2236886A"/>
    <w:rsid w:val="22517D27"/>
    <w:rsid w:val="2252B76F"/>
    <w:rsid w:val="225369B9"/>
    <w:rsid w:val="22A21112"/>
    <w:rsid w:val="22AD61A5"/>
    <w:rsid w:val="22B2DB32"/>
    <w:rsid w:val="22B463F9"/>
    <w:rsid w:val="22BC9064"/>
    <w:rsid w:val="22C294CF"/>
    <w:rsid w:val="22D172CE"/>
    <w:rsid w:val="22F40B22"/>
    <w:rsid w:val="230985C4"/>
    <w:rsid w:val="232C527A"/>
    <w:rsid w:val="232CB418"/>
    <w:rsid w:val="2331603C"/>
    <w:rsid w:val="233434EF"/>
    <w:rsid w:val="2342CEF0"/>
    <w:rsid w:val="23549348"/>
    <w:rsid w:val="2358BD5A"/>
    <w:rsid w:val="235A2D0B"/>
    <w:rsid w:val="2366EA27"/>
    <w:rsid w:val="2371C42F"/>
    <w:rsid w:val="239972F2"/>
    <w:rsid w:val="239994DB"/>
    <w:rsid w:val="23A05426"/>
    <w:rsid w:val="23B20003"/>
    <w:rsid w:val="23B49A75"/>
    <w:rsid w:val="23E41832"/>
    <w:rsid w:val="23E53BEB"/>
    <w:rsid w:val="23F651DF"/>
    <w:rsid w:val="23F9EDD4"/>
    <w:rsid w:val="23FEE8E7"/>
    <w:rsid w:val="241A4515"/>
    <w:rsid w:val="2436EC32"/>
    <w:rsid w:val="2437E355"/>
    <w:rsid w:val="244B53D3"/>
    <w:rsid w:val="244C2642"/>
    <w:rsid w:val="24524038"/>
    <w:rsid w:val="24528963"/>
    <w:rsid w:val="2458625D"/>
    <w:rsid w:val="2459A44E"/>
    <w:rsid w:val="245DC5AD"/>
    <w:rsid w:val="246C5B05"/>
    <w:rsid w:val="246E4F2C"/>
    <w:rsid w:val="2485485F"/>
    <w:rsid w:val="248A74C8"/>
    <w:rsid w:val="248EE263"/>
    <w:rsid w:val="2499310D"/>
    <w:rsid w:val="24BE16F9"/>
    <w:rsid w:val="24C39DF4"/>
    <w:rsid w:val="24C97131"/>
    <w:rsid w:val="24CC508D"/>
    <w:rsid w:val="24D888EA"/>
    <w:rsid w:val="24E1CA5C"/>
    <w:rsid w:val="2500F780"/>
    <w:rsid w:val="25062ACC"/>
    <w:rsid w:val="2508ED96"/>
    <w:rsid w:val="252934D2"/>
    <w:rsid w:val="254260DF"/>
    <w:rsid w:val="25508D07"/>
    <w:rsid w:val="255846AF"/>
    <w:rsid w:val="2562C86F"/>
    <w:rsid w:val="257433A4"/>
    <w:rsid w:val="259B7740"/>
    <w:rsid w:val="25B5BEEF"/>
    <w:rsid w:val="25CE8E02"/>
    <w:rsid w:val="25DEBB5B"/>
    <w:rsid w:val="25F1E3C8"/>
    <w:rsid w:val="25F574AF"/>
    <w:rsid w:val="26031A92"/>
    <w:rsid w:val="26050273"/>
    <w:rsid w:val="26314F14"/>
    <w:rsid w:val="264BC5FD"/>
    <w:rsid w:val="2659EBCA"/>
    <w:rsid w:val="265E1DF5"/>
    <w:rsid w:val="26724048"/>
    <w:rsid w:val="267D4BBB"/>
    <w:rsid w:val="26B6A079"/>
    <w:rsid w:val="26B7A574"/>
    <w:rsid w:val="26C993CB"/>
    <w:rsid w:val="26D113B4"/>
    <w:rsid w:val="26E07EC7"/>
    <w:rsid w:val="26EC5DAB"/>
    <w:rsid w:val="26FCF82E"/>
    <w:rsid w:val="26FD8FE1"/>
    <w:rsid w:val="27144FCE"/>
    <w:rsid w:val="27207E27"/>
    <w:rsid w:val="2725E12F"/>
    <w:rsid w:val="27525BEE"/>
    <w:rsid w:val="27527CF0"/>
    <w:rsid w:val="27527E53"/>
    <w:rsid w:val="275AC5A4"/>
    <w:rsid w:val="27640B08"/>
    <w:rsid w:val="276AB1E8"/>
    <w:rsid w:val="2795B831"/>
    <w:rsid w:val="27B92092"/>
    <w:rsid w:val="281E6A50"/>
    <w:rsid w:val="2828D0B0"/>
    <w:rsid w:val="2839487D"/>
    <w:rsid w:val="28456163"/>
    <w:rsid w:val="286F056C"/>
    <w:rsid w:val="2875BF8B"/>
    <w:rsid w:val="287DA556"/>
    <w:rsid w:val="28821AFB"/>
    <w:rsid w:val="28855819"/>
    <w:rsid w:val="2895167D"/>
    <w:rsid w:val="2897A7C2"/>
    <w:rsid w:val="28D4A8BB"/>
    <w:rsid w:val="28E82C8B"/>
    <w:rsid w:val="28EFDCC9"/>
    <w:rsid w:val="28F38591"/>
    <w:rsid w:val="28FD4267"/>
    <w:rsid w:val="29185849"/>
    <w:rsid w:val="292373A1"/>
    <w:rsid w:val="292F4B6A"/>
    <w:rsid w:val="295EA573"/>
    <w:rsid w:val="2960AC7A"/>
    <w:rsid w:val="29658756"/>
    <w:rsid w:val="2968CD49"/>
    <w:rsid w:val="2974FECF"/>
    <w:rsid w:val="2979DE3E"/>
    <w:rsid w:val="297E828D"/>
    <w:rsid w:val="297F9A55"/>
    <w:rsid w:val="298A7A32"/>
    <w:rsid w:val="299302BD"/>
    <w:rsid w:val="2994BB96"/>
    <w:rsid w:val="299E7F02"/>
    <w:rsid w:val="29C83425"/>
    <w:rsid w:val="29EC3D24"/>
    <w:rsid w:val="29F0323C"/>
    <w:rsid w:val="2A0B2D34"/>
    <w:rsid w:val="2A252575"/>
    <w:rsid w:val="2A653673"/>
    <w:rsid w:val="2A6F87F8"/>
    <w:rsid w:val="2A7B4099"/>
    <w:rsid w:val="2AAFB43F"/>
    <w:rsid w:val="2AB01DD2"/>
    <w:rsid w:val="2AC4FF0C"/>
    <w:rsid w:val="2AC82D83"/>
    <w:rsid w:val="2AD7FD91"/>
    <w:rsid w:val="2AD864CD"/>
    <w:rsid w:val="2ADBABD7"/>
    <w:rsid w:val="2ADD3789"/>
    <w:rsid w:val="2ADDB6A9"/>
    <w:rsid w:val="2B02892B"/>
    <w:rsid w:val="2B155A9B"/>
    <w:rsid w:val="2B168994"/>
    <w:rsid w:val="2B2360FE"/>
    <w:rsid w:val="2B3A7395"/>
    <w:rsid w:val="2B4289E1"/>
    <w:rsid w:val="2B57B2E4"/>
    <w:rsid w:val="2B5C9651"/>
    <w:rsid w:val="2B61502F"/>
    <w:rsid w:val="2B7B3C86"/>
    <w:rsid w:val="2B83625A"/>
    <w:rsid w:val="2BA06834"/>
    <w:rsid w:val="2BA20B09"/>
    <w:rsid w:val="2BB224A0"/>
    <w:rsid w:val="2BB53BFC"/>
    <w:rsid w:val="2BC0B71D"/>
    <w:rsid w:val="2BC75411"/>
    <w:rsid w:val="2BC8E16D"/>
    <w:rsid w:val="2BE905B0"/>
    <w:rsid w:val="2C034511"/>
    <w:rsid w:val="2C055985"/>
    <w:rsid w:val="2C0F0781"/>
    <w:rsid w:val="2C1C5D62"/>
    <w:rsid w:val="2C417614"/>
    <w:rsid w:val="2C4D027F"/>
    <w:rsid w:val="2C58814C"/>
    <w:rsid w:val="2C743DE6"/>
    <w:rsid w:val="2C7ABEB7"/>
    <w:rsid w:val="2C7ED8C1"/>
    <w:rsid w:val="2C8310E4"/>
    <w:rsid w:val="2C935A34"/>
    <w:rsid w:val="2C9EF5A2"/>
    <w:rsid w:val="2C9F00C5"/>
    <w:rsid w:val="2CB23678"/>
    <w:rsid w:val="2CC743ED"/>
    <w:rsid w:val="2CD5344A"/>
    <w:rsid w:val="2CE3076F"/>
    <w:rsid w:val="2D095069"/>
    <w:rsid w:val="2D22195C"/>
    <w:rsid w:val="2D2E0E0F"/>
    <w:rsid w:val="2D3147C1"/>
    <w:rsid w:val="2D6634E4"/>
    <w:rsid w:val="2D705F94"/>
    <w:rsid w:val="2D75CF33"/>
    <w:rsid w:val="2D918C70"/>
    <w:rsid w:val="2D94288D"/>
    <w:rsid w:val="2D998E00"/>
    <w:rsid w:val="2DA2302D"/>
    <w:rsid w:val="2DA8D85C"/>
    <w:rsid w:val="2DB323FC"/>
    <w:rsid w:val="2DBF9985"/>
    <w:rsid w:val="2DC1EF60"/>
    <w:rsid w:val="2DC8C1FA"/>
    <w:rsid w:val="2DD89E7D"/>
    <w:rsid w:val="2DEA082A"/>
    <w:rsid w:val="2DEBC863"/>
    <w:rsid w:val="2DF4BF31"/>
    <w:rsid w:val="2DF8B8DE"/>
    <w:rsid w:val="2E050893"/>
    <w:rsid w:val="2E059BFF"/>
    <w:rsid w:val="2E259B41"/>
    <w:rsid w:val="2E308F7A"/>
    <w:rsid w:val="2E314975"/>
    <w:rsid w:val="2E5996D0"/>
    <w:rsid w:val="2E75FCD9"/>
    <w:rsid w:val="2E9DD669"/>
    <w:rsid w:val="2EAC0F83"/>
    <w:rsid w:val="2EAF1328"/>
    <w:rsid w:val="2EB38E3F"/>
    <w:rsid w:val="2EBEAABE"/>
    <w:rsid w:val="2EC13111"/>
    <w:rsid w:val="2ECD64CE"/>
    <w:rsid w:val="2EE984E1"/>
    <w:rsid w:val="2F036833"/>
    <w:rsid w:val="2F150C11"/>
    <w:rsid w:val="2F19BEF0"/>
    <w:rsid w:val="2F1F61B3"/>
    <w:rsid w:val="2F346BCC"/>
    <w:rsid w:val="2F38B64B"/>
    <w:rsid w:val="2F391F6B"/>
    <w:rsid w:val="2F3CC693"/>
    <w:rsid w:val="2F49F21D"/>
    <w:rsid w:val="2F4F368F"/>
    <w:rsid w:val="2F54A565"/>
    <w:rsid w:val="2F5C551B"/>
    <w:rsid w:val="2F6BE086"/>
    <w:rsid w:val="2F74C50C"/>
    <w:rsid w:val="2F869696"/>
    <w:rsid w:val="2F874302"/>
    <w:rsid w:val="2F919401"/>
    <w:rsid w:val="2F94893F"/>
    <w:rsid w:val="2FA392CF"/>
    <w:rsid w:val="2FB14AA8"/>
    <w:rsid w:val="2FB7264C"/>
    <w:rsid w:val="2FB7B999"/>
    <w:rsid w:val="2FECD078"/>
    <w:rsid w:val="30126640"/>
    <w:rsid w:val="304F5EA0"/>
    <w:rsid w:val="3061D7CE"/>
    <w:rsid w:val="306C45BE"/>
    <w:rsid w:val="30889B77"/>
    <w:rsid w:val="3092813B"/>
    <w:rsid w:val="309A69A6"/>
    <w:rsid w:val="30A492A0"/>
    <w:rsid w:val="30BC41CF"/>
    <w:rsid w:val="30BD7D8A"/>
    <w:rsid w:val="30C3FDD5"/>
    <w:rsid w:val="30CF82AA"/>
    <w:rsid w:val="30D4377C"/>
    <w:rsid w:val="30D486AC"/>
    <w:rsid w:val="30D48EA5"/>
    <w:rsid w:val="30E312A0"/>
    <w:rsid w:val="311A0138"/>
    <w:rsid w:val="313B520F"/>
    <w:rsid w:val="313CA066"/>
    <w:rsid w:val="31448C86"/>
    <w:rsid w:val="315B3C64"/>
    <w:rsid w:val="315DDE97"/>
    <w:rsid w:val="31661256"/>
    <w:rsid w:val="316F408B"/>
    <w:rsid w:val="3198FFC5"/>
    <w:rsid w:val="31A2916C"/>
    <w:rsid w:val="31D89B99"/>
    <w:rsid w:val="31E24ADE"/>
    <w:rsid w:val="31EA81C1"/>
    <w:rsid w:val="31F6BF65"/>
    <w:rsid w:val="31F8D5E3"/>
    <w:rsid w:val="320D8A40"/>
    <w:rsid w:val="320F26F8"/>
    <w:rsid w:val="3210D1BB"/>
    <w:rsid w:val="32134BE4"/>
    <w:rsid w:val="3215E7B2"/>
    <w:rsid w:val="321BD260"/>
    <w:rsid w:val="321D09D6"/>
    <w:rsid w:val="32245963"/>
    <w:rsid w:val="322BC4C1"/>
    <w:rsid w:val="322D5575"/>
    <w:rsid w:val="3239E30D"/>
    <w:rsid w:val="3274408A"/>
    <w:rsid w:val="329B9F12"/>
    <w:rsid w:val="32AA84FE"/>
    <w:rsid w:val="32AB7135"/>
    <w:rsid w:val="32B1F144"/>
    <w:rsid w:val="32D9158D"/>
    <w:rsid w:val="330A01B7"/>
    <w:rsid w:val="33123D60"/>
    <w:rsid w:val="3313E1A2"/>
    <w:rsid w:val="33423533"/>
    <w:rsid w:val="33464EE1"/>
    <w:rsid w:val="334F2E65"/>
    <w:rsid w:val="3357A982"/>
    <w:rsid w:val="3372651A"/>
    <w:rsid w:val="337F022D"/>
    <w:rsid w:val="33866EFD"/>
    <w:rsid w:val="3386FF62"/>
    <w:rsid w:val="33A01E9D"/>
    <w:rsid w:val="33A18291"/>
    <w:rsid w:val="33A21202"/>
    <w:rsid w:val="33A7F1EF"/>
    <w:rsid w:val="33AF71FD"/>
    <w:rsid w:val="33CAE28B"/>
    <w:rsid w:val="33CF54D7"/>
    <w:rsid w:val="33D4A7B3"/>
    <w:rsid w:val="33D51E07"/>
    <w:rsid w:val="33F90449"/>
    <w:rsid w:val="33F9E071"/>
    <w:rsid w:val="340C75A9"/>
    <w:rsid w:val="34151FAA"/>
    <w:rsid w:val="34212614"/>
    <w:rsid w:val="342ADCE7"/>
    <w:rsid w:val="3436495F"/>
    <w:rsid w:val="343C2BEE"/>
    <w:rsid w:val="343EF1C8"/>
    <w:rsid w:val="3445504B"/>
    <w:rsid w:val="345619E7"/>
    <w:rsid w:val="345D781E"/>
    <w:rsid w:val="345EA750"/>
    <w:rsid w:val="3474EDD2"/>
    <w:rsid w:val="3475406E"/>
    <w:rsid w:val="3496E313"/>
    <w:rsid w:val="34993144"/>
    <w:rsid w:val="34A710DD"/>
    <w:rsid w:val="34AA4010"/>
    <w:rsid w:val="34B790FD"/>
    <w:rsid w:val="34C87B99"/>
    <w:rsid w:val="34C949DC"/>
    <w:rsid w:val="34DB699B"/>
    <w:rsid w:val="34EB0E5E"/>
    <w:rsid w:val="35155111"/>
    <w:rsid w:val="3530B2E4"/>
    <w:rsid w:val="3538DBCD"/>
    <w:rsid w:val="35550C1F"/>
    <w:rsid w:val="3573F843"/>
    <w:rsid w:val="358D5EBD"/>
    <w:rsid w:val="3596901F"/>
    <w:rsid w:val="359ECD37"/>
    <w:rsid w:val="35A5986B"/>
    <w:rsid w:val="35C2F504"/>
    <w:rsid w:val="35D2A85C"/>
    <w:rsid w:val="35D5AF93"/>
    <w:rsid w:val="35E073A8"/>
    <w:rsid w:val="35E9AB9C"/>
    <w:rsid w:val="35F9A11B"/>
    <w:rsid w:val="3604474B"/>
    <w:rsid w:val="360E40C9"/>
    <w:rsid w:val="36179F4B"/>
    <w:rsid w:val="3618D0D2"/>
    <w:rsid w:val="3623C52F"/>
    <w:rsid w:val="362D01BA"/>
    <w:rsid w:val="36317B14"/>
    <w:rsid w:val="3632D291"/>
    <w:rsid w:val="365A584F"/>
    <w:rsid w:val="365A936E"/>
    <w:rsid w:val="365B49FD"/>
    <w:rsid w:val="365C7EA6"/>
    <w:rsid w:val="365D0595"/>
    <w:rsid w:val="36883A58"/>
    <w:rsid w:val="3692AF37"/>
    <w:rsid w:val="36946209"/>
    <w:rsid w:val="369D8D0D"/>
    <w:rsid w:val="36A0CD94"/>
    <w:rsid w:val="36B69BBE"/>
    <w:rsid w:val="36DDD6A4"/>
    <w:rsid w:val="36E7764E"/>
    <w:rsid w:val="3703BF62"/>
    <w:rsid w:val="3706A939"/>
    <w:rsid w:val="370C0DC7"/>
    <w:rsid w:val="37122171"/>
    <w:rsid w:val="3719AE9F"/>
    <w:rsid w:val="371BBF02"/>
    <w:rsid w:val="373B30CA"/>
    <w:rsid w:val="375802CA"/>
    <w:rsid w:val="3789C527"/>
    <w:rsid w:val="378B32E7"/>
    <w:rsid w:val="37909A56"/>
    <w:rsid w:val="379244DC"/>
    <w:rsid w:val="37C1D2C8"/>
    <w:rsid w:val="37D1A2FA"/>
    <w:rsid w:val="37DE9BD2"/>
    <w:rsid w:val="37E189FA"/>
    <w:rsid w:val="37F8D33C"/>
    <w:rsid w:val="37FD55E5"/>
    <w:rsid w:val="3806937D"/>
    <w:rsid w:val="38161789"/>
    <w:rsid w:val="3845FAC6"/>
    <w:rsid w:val="38650C7D"/>
    <w:rsid w:val="387F51D2"/>
    <w:rsid w:val="3884A1A3"/>
    <w:rsid w:val="3887ABB3"/>
    <w:rsid w:val="388B4992"/>
    <w:rsid w:val="3899109A"/>
    <w:rsid w:val="389A6078"/>
    <w:rsid w:val="389A699B"/>
    <w:rsid w:val="389E3884"/>
    <w:rsid w:val="38B453FC"/>
    <w:rsid w:val="38BBEE57"/>
    <w:rsid w:val="38BD2A80"/>
    <w:rsid w:val="38C728A9"/>
    <w:rsid w:val="38D3F179"/>
    <w:rsid w:val="38E27775"/>
    <w:rsid w:val="38E33098"/>
    <w:rsid w:val="38ED94EC"/>
    <w:rsid w:val="38FAA7C7"/>
    <w:rsid w:val="390550F0"/>
    <w:rsid w:val="3928FB28"/>
    <w:rsid w:val="392CB9BF"/>
    <w:rsid w:val="3944336C"/>
    <w:rsid w:val="395DA7E7"/>
    <w:rsid w:val="39672F5D"/>
    <w:rsid w:val="396BE94B"/>
    <w:rsid w:val="396E7410"/>
    <w:rsid w:val="3988AD4B"/>
    <w:rsid w:val="39AD0CE8"/>
    <w:rsid w:val="39DB3D77"/>
    <w:rsid w:val="39E16078"/>
    <w:rsid w:val="39E18EC4"/>
    <w:rsid w:val="39E1A69E"/>
    <w:rsid w:val="39F2A0A1"/>
    <w:rsid w:val="39F31AD6"/>
    <w:rsid w:val="39F8C025"/>
    <w:rsid w:val="3A247427"/>
    <w:rsid w:val="3A251546"/>
    <w:rsid w:val="3A2C473E"/>
    <w:rsid w:val="3A3843BB"/>
    <w:rsid w:val="3A3A1BDE"/>
    <w:rsid w:val="3A3FE108"/>
    <w:rsid w:val="3A43F42B"/>
    <w:rsid w:val="3A477FA4"/>
    <w:rsid w:val="3A591288"/>
    <w:rsid w:val="3A80C011"/>
    <w:rsid w:val="3A8CB3FC"/>
    <w:rsid w:val="3AA2B231"/>
    <w:rsid w:val="3AB2AABC"/>
    <w:rsid w:val="3AC27BB5"/>
    <w:rsid w:val="3AC7AB44"/>
    <w:rsid w:val="3ADAEC64"/>
    <w:rsid w:val="3ADE72D7"/>
    <w:rsid w:val="3AEBE1A8"/>
    <w:rsid w:val="3AFFF6D0"/>
    <w:rsid w:val="3B01BAC5"/>
    <w:rsid w:val="3B01DB88"/>
    <w:rsid w:val="3B227E7D"/>
    <w:rsid w:val="3B245FB3"/>
    <w:rsid w:val="3B31B97B"/>
    <w:rsid w:val="3B3BE85C"/>
    <w:rsid w:val="3B406D68"/>
    <w:rsid w:val="3B48DD49"/>
    <w:rsid w:val="3B67819E"/>
    <w:rsid w:val="3B7039BE"/>
    <w:rsid w:val="3B78F461"/>
    <w:rsid w:val="3B7CA047"/>
    <w:rsid w:val="3B8C61C5"/>
    <w:rsid w:val="3B93EDF8"/>
    <w:rsid w:val="3B95EAFB"/>
    <w:rsid w:val="3BA575E5"/>
    <w:rsid w:val="3BD68134"/>
    <w:rsid w:val="3BE25442"/>
    <w:rsid w:val="3BF27184"/>
    <w:rsid w:val="3BFE5F31"/>
    <w:rsid w:val="3C0EA7CE"/>
    <w:rsid w:val="3C16B57B"/>
    <w:rsid w:val="3C29F318"/>
    <w:rsid w:val="3C383EE7"/>
    <w:rsid w:val="3C501B64"/>
    <w:rsid w:val="3C516744"/>
    <w:rsid w:val="3C65E457"/>
    <w:rsid w:val="3C701C63"/>
    <w:rsid w:val="3C70C13E"/>
    <w:rsid w:val="3C7766C5"/>
    <w:rsid w:val="3C95F1F5"/>
    <w:rsid w:val="3C9B103E"/>
    <w:rsid w:val="3CAB48DB"/>
    <w:rsid w:val="3CB08D2E"/>
    <w:rsid w:val="3CC05E63"/>
    <w:rsid w:val="3CC3FCE3"/>
    <w:rsid w:val="3CC77F25"/>
    <w:rsid w:val="3CCB2F83"/>
    <w:rsid w:val="3CE5D401"/>
    <w:rsid w:val="3CF095BE"/>
    <w:rsid w:val="3CFF4702"/>
    <w:rsid w:val="3D05D7DE"/>
    <w:rsid w:val="3D05F844"/>
    <w:rsid w:val="3D1DC36D"/>
    <w:rsid w:val="3D355195"/>
    <w:rsid w:val="3D4BE7D1"/>
    <w:rsid w:val="3D57FB43"/>
    <w:rsid w:val="3D6FD2B2"/>
    <w:rsid w:val="3D8AF59E"/>
    <w:rsid w:val="3D9A2F92"/>
    <w:rsid w:val="3D9AE2E6"/>
    <w:rsid w:val="3DBBB3FD"/>
    <w:rsid w:val="3DD8A136"/>
    <w:rsid w:val="3DF52D47"/>
    <w:rsid w:val="3DF94E57"/>
    <w:rsid w:val="3E041DFB"/>
    <w:rsid w:val="3E059F2A"/>
    <w:rsid w:val="3E17A48F"/>
    <w:rsid w:val="3E26C7E7"/>
    <w:rsid w:val="3E311398"/>
    <w:rsid w:val="3E329E8A"/>
    <w:rsid w:val="3E34414B"/>
    <w:rsid w:val="3E476A56"/>
    <w:rsid w:val="3E593740"/>
    <w:rsid w:val="3E5CBF55"/>
    <w:rsid w:val="3E646A23"/>
    <w:rsid w:val="3E72746A"/>
    <w:rsid w:val="3E7DA9EB"/>
    <w:rsid w:val="3E8DF285"/>
    <w:rsid w:val="3E9B8081"/>
    <w:rsid w:val="3EA1FA7B"/>
    <w:rsid w:val="3EB79C66"/>
    <w:rsid w:val="3EC6576A"/>
    <w:rsid w:val="3EDB67F5"/>
    <w:rsid w:val="3EE004D8"/>
    <w:rsid w:val="3EEE97D8"/>
    <w:rsid w:val="3EF56653"/>
    <w:rsid w:val="3EF74D38"/>
    <w:rsid w:val="3EFFA40D"/>
    <w:rsid w:val="3F025DCC"/>
    <w:rsid w:val="3F1864EA"/>
    <w:rsid w:val="3F1DEBE5"/>
    <w:rsid w:val="3F2338C6"/>
    <w:rsid w:val="3F2F790D"/>
    <w:rsid w:val="3F319F56"/>
    <w:rsid w:val="3F460E56"/>
    <w:rsid w:val="3F501DD0"/>
    <w:rsid w:val="3F6BB905"/>
    <w:rsid w:val="3F6DAB6B"/>
    <w:rsid w:val="3F7BFB14"/>
    <w:rsid w:val="3F93A940"/>
    <w:rsid w:val="3F9D49C8"/>
    <w:rsid w:val="3FA8DAB4"/>
    <w:rsid w:val="3FA8E3EE"/>
    <w:rsid w:val="3FD1EBFC"/>
    <w:rsid w:val="3FD90079"/>
    <w:rsid w:val="3FE58AC6"/>
    <w:rsid w:val="3FE90C46"/>
    <w:rsid w:val="3FEF16EF"/>
    <w:rsid w:val="3FFCA709"/>
    <w:rsid w:val="400C21AB"/>
    <w:rsid w:val="40329B6F"/>
    <w:rsid w:val="40338D40"/>
    <w:rsid w:val="403D9906"/>
    <w:rsid w:val="4051F199"/>
    <w:rsid w:val="40605436"/>
    <w:rsid w:val="4068F4D9"/>
    <w:rsid w:val="40ADD7DF"/>
    <w:rsid w:val="40B335AF"/>
    <w:rsid w:val="40B441B1"/>
    <w:rsid w:val="40CD58AD"/>
    <w:rsid w:val="40CF3BEE"/>
    <w:rsid w:val="40E344BC"/>
    <w:rsid w:val="41419E99"/>
    <w:rsid w:val="414E03F9"/>
    <w:rsid w:val="416649E0"/>
    <w:rsid w:val="41861838"/>
    <w:rsid w:val="418D2044"/>
    <w:rsid w:val="419EAEB2"/>
    <w:rsid w:val="41A5D4A6"/>
    <w:rsid w:val="41C586A5"/>
    <w:rsid w:val="41CB4049"/>
    <w:rsid w:val="41CD4114"/>
    <w:rsid w:val="41FF4F80"/>
    <w:rsid w:val="42147A68"/>
    <w:rsid w:val="422CE76C"/>
    <w:rsid w:val="4233D67E"/>
    <w:rsid w:val="4233F902"/>
    <w:rsid w:val="42474067"/>
    <w:rsid w:val="424F0610"/>
    <w:rsid w:val="425997DD"/>
    <w:rsid w:val="426747C1"/>
    <w:rsid w:val="427EC14C"/>
    <w:rsid w:val="427F0D7B"/>
    <w:rsid w:val="4289BAE7"/>
    <w:rsid w:val="42A4AB50"/>
    <w:rsid w:val="42ACBC37"/>
    <w:rsid w:val="42B04B8F"/>
    <w:rsid w:val="42BE101D"/>
    <w:rsid w:val="42D58166"/>
    <w:rsid w:val="42D5EA5F"/>
    <w:rsid w:val="42E09A3A"/>
    <w:rsid w:val="42EF63BD"/>
    <w:rsid w:val="42F5D120"/>
    <w:rsid w:val="42FAC5D6"/>
    <w:rsid w:val="43029A99"/>
    <w:rsid w:val="4307ED41"/>
    <w:rsid w:val="43541400"/>
    <w:rsid w:val="4356365E"/>
    <w:rsid w:val="43778CCC"/>
    <w:rsid w:val="437AAB66"/>
    <w:rsid w:val="437B44F6"/>
    <w:rsid w:val="4390766A"/>
    <w:rsid w:val="439ABBF5"/>
    <w:rsid w:val="43A839C4"/>
    <w:rsid w:val="43ADE0B5"/>
    <w:rsid w:val="43D0F0C9"/>
    <w:rsid w:val="43D631AE"/>
    <w:rsid w:val="43DBB299"/>
    <w:rsid w:val="43EED796"/>
    <w:rsid w:val="43F16D2A"/>
    <w:rsid w:val="44039D10"/>
    <w:rsid w:val="441C4ED4"/>
    <w:rsid w:val="44357801"/>
    <w:rsid w:val="4437C259"/>
    <w:rsid w:val="444AC57E"/>
    <w:rsid w:val="444ADC66"/>
    <w:rsid w:val="444C8D23"/>
    <w:rsid w:val="447C7060"/>
    <w:rsid w:val="447FBAC3"/>
    <w:rsid w:val="4486E613"/>
    <w:rsid w:val="4497E701"/>
    <w:rsid w:val="44A48C95"/>
    <w:rsid w:val="44A6F229"/>
    <w:rsid w:val="44CCC7A8"/>
    <w:rsid w:val="44E39136"/>
    <w:rsid w:val="44F7E1F6"/>
    <w:rsid w:val="4520D542"/>
    <w:rsid w:val="45276982"/>
    <w:rsid w:val="4528DDD1"/>
    <w:rsid w:val="453D3D59"/>
    <w:rsid w:val="4542E281"/>
    <w:rsid w:val="454F077D"/>
    <w:rsid w:val="45598E97"/>
    <w:rsid w:val="455F886B"/>
    <w:rsid w:val="457297ED"/>
    <w:rsid w:val="4576FE98"/>
    <w:rsid w:val="458BD0C3"/>
    <w:rsid w:val="45941D81"/>
    <w:rsid w:val="45CAE23F"/>
    <w:rsid w:val="45D8D046"/>
    <w:rsid w:val="45DD8B73"/>
    <w:rsid w:val="45E930CD"/>
    <w:rsid w:val="45EB3C98"/>
    <w:rsid w:val="45ED5B5D"/>
    <w:rsid w:val="4608FE28"/>
    <w:rsid w:val="460F3F7B"/>
    <w:rsid w:val="4613377E"/>
    <w:rsid w:val="46164698"/>
    <w:rsid w:val="4645F8F0"/>
    <w:rsid w:val="46539D5A"/>
    <w:rsid w:val="4669F964"/>
    <w:rsid w:val="46721DE1"/>
    <w:rsid w:val="46A0D5CD"/>
    <w:rsid w:val="46A42790"/>
    <w:rsid w:val="46C6EA9A"/>
    <w:rsid w:val="46CBE06A"/>
    <w:rsid w:val="46D137FE"/>
    <w:rsid w:val="46E4A325"/>
    <w:rsid w:val="46EDF6BC"/>
    <w:rsid w:val="47125F5D"/>
    <w:rsid w:val="471AB18A"/>
    <w:rsid w:val="4722ADF7"/>
    <w:rsid w:val="472A700F"/>
    <w:rsid w:val="472FFAEB"/>
    <w:rsid w:val="4736A16B"/>
    <w:rsid w:val="473DDA5E"/>
    <w:rsid w:val="473EB173"/>
    <w:rsid w:val="47509271"/>
    <w:rsid w:val="47526C07"/>
    <w:rsid w:val="476A6C0E"/>
    <w:rsid w:val="47870CF9"/>
    <w:rsid w:val="47894CB6"/>
    <w:rsid w:val="478AF761"/>
    <w:rsid w:val="47ACB94D"/>
    <w:rsid w:val="47BBABA3"/>
    <w:rsid w:val="47BC76EE"/>
    <w:rsid w:val="47C18CFA"/>
    <w:rsid w:val="47C87DBF"/>
    <w:rsid w:val="47EFD3A2"/>
    <w:rsid w:val="47F4C441"/>
    <w:rsid w:val="47FC3208"/>
    <w:rsid w:val="481A6050"/>
    <w:rsid w:val="482043DF"/>
    <w:rsid w:val="482CE9AF"/>
    <w:rsid w:val="48420660"/>
    <w:rsid w:val="485008C2"/>
    <w:rsid w:val="486E6B01"/>
    <w:rsid w:val="4875B821"/>
    <w:rsid w:val="48B71950"/>
    <w:rsid w:val="48C41182"/>
    <w:rsid w:val="48D554D3"/>
    <w:rsid w:val="48DF4E8B"/>
    <w:rsid w:val="48ED9FCC"/>
    <w:rsid w:val="48EF72FB"/>
    <w:rsid w:val="48FC06DD"/>
    <w:rsid w:val="490E4563"/>
    <w:rsid w:val="49123CF8"/>
    <w:rsid w:val="49198A02"/>
    <w:rsid w:val="49365DC6"/>
    <w:rsid w:val="493A7A5C"/>
    <w:rsid w:val="49472421"/>
    <w:rsid w:val="494953D3"/>
    <w:rsid w:val="495ED55B"/>
    <w:rsid w:val="497740BE"/>
    <w:rsid w:val="498B1ED8"/>
    <w:rsid w:val="49B2B4ED"/>
    <w:rsid w:val="49C204A3"/>
    <w:rsid w:val="49CCB9A2"/>
    <w:rsid w:val="49DCC7BF"/>
    <w:rsid w:val="49E4BBB2"/>
    <w:rsid w:val="4A04EAB6"/>
    <w:rsid w:val="4A08A386"/>
    <w:rsid w:val="4A0F1AEE"/>
    <w:rsid w:val="4A13ACD1"/>
    <w:rsid w:val="4A2E2C1E"/>
    <w:rsid w:val="4A3E70F3"/>
    <w:rsid w:val="4A457095"/>
    <w:rsid w:val="4A4A001F"/>
    <w:rsid w:val="4A57249D"/>
    <w:rsid w:val="4A580B4E"/>
    <w:rsid w:val="4A593B2E"/>
    <w:rsid w:val="4A598B71"/>
    <w:rsid w:val="4A5DAF39"/>
    <w:rsid w:val="4A64E9E7"/>
    <w:rsid w:val="4A7F6DB0"/>
    <w:rsid w:val="4A929A2D"/>
    <w:rsid w:val="4AA0208F"/>
    <w:rsid w:val="4AA05360"/>
    <w:rsid w:val="4AB72164"/>
    <w:rsid w:val="4AC16528"/>
    <w:rsid w:val="4AC5822E"/>
    <w:rsid w:val="4ACB7C17"/>
    <w:rsid w:val="4B001E81"/>
    <w:rsid w:val="4B100CA4"/>
    <w:rsid w:val="4B28781F"/>
    <w:rsid w:val="4B314669"/>
    <w:rsid w:val="4B463D4B"/>
    <w:rsid w:val="4B4926EA"/>
    <w:rsid w:val="4B60BC6E"/>
    <w:rsid w:val="4B67B0E5"/>
    <w:rsid w:val="4B6A03EB"/>
    <w:rsid w:val="4B8B5E84"/>
    <w:rsid w:val="4BA92193"/>
    <w:rsid w:val="4BAD6EF4"/>
    <w:rsid w:val="4BC3C1C4"/>
    <w:rsid w:val="4BCFA2F3"/>
    <w:rsid w:val="4BDF07B8"/>
    <w:rsid w:val="4BE57D21"/>
    <w:rsid w:val="4BEB6E7C"/>
    <w:rsid w:val="4BF37A3A"/>
    <w:rsid w:val="4BF5CDBD"/>
    <w:rsid w:val="4C0D3519"/>
    <w:rsid w:val="4C18CBE3"/>
    <w:rsid w:val="4C1A933C"/>
    <w:rsid w:val="4C1C7081"/>
    <w:rsid w:val="4C213518"/>
    <w:rsid w:val="4C28E519"/>
    <w:rsid w:val="4C5D8C96"/>
    <w:rsid w:val="4C70CBCD"/>
    <w:rsid w:val="4C9201B5"/>
    <w:rsid w:val="4CAF9E7A"/>
    <w:rsid w:val="4CB1023A"/>
    <w:rsid w:val="4CB11489"/>
    <w:rsid w:val="4CB200B8"/>
    <w:rsid w:val="4CB3DBED"/>
    <w:rsid w:val="4CC9EAC9"/>
    <w:rsid w:val="4CDAA7C5"/>
    <w:rsid w:val="4CDFEE85"/>
    <w:rsid w:val="4CE44D79"/>
    <w:rsid w:val="4D21BD41"/>
    <w:rsid w:val="4D2EE25F"/>
    <w:rsid w:val="4D40738C"/>
    <w:rsid w:val="4D408F01"/>
    <w:rsid w:val="4D4225A4"/>
    <w:rsid w:val="4D4AE710"/>
    <w:rsid w:val="4D4C8309"/>
    <w:rsid w:val="4D589387"/>
    <w:rsid w:val="4D5E3942"/>
    <w:rsid w:val="4D6640DB"/>
    <w:rsid w:val="4D7AE227"/>
    <w:rsid w:val="4D85F493"/>
    <w:rsid w:val="4D98677E"/>
    <w:rsid w:val="4DC331EA"/>
    <w:rsid w:val="4DF26B44"/>
    <w:rsid w:val="4DFD785D"/>
    <w:rsid w:val="4E14E303"/>
    <w:rsid w:val="4E1A9544"/>
    <w:rsid w:val="4E395FAC"/>
    <w:rsid w:val="4E55695A"/>
    <w:rsid w:val="4E576CD7"/>
    <w:rsid w:val="4E689F9B"/>
    <w:rsid w:val="4E73EA00"/>
    <w:rsid w:val="4E8373DF"/>
    <w:rsid w:val="4EA03530"/>
    <w:rsid w:val="4EA1FB80"/>
    <w:rsid w:val="4EA6927C"/>
    <w:rsid w:val="4EC00BCB"/>
    <w:rsid w:val="4EC5AECC"/>
    <w:rsid w:val="4ECC9BE5"/>
    <w:rsid w:val="4ECF7761"/>
    <w:rsid w:val="4F1B4D12"/>
    <w:rsid w:val="4F2CC62F"/>
    <w:rsid w:val="4F2E996A"/>
    <w:rsid w:val="4F2F9242"/>
    <w:rsid w:val="4F344FEB"/>
    <w:rsid w:val="4F4BEFCC"/>
    <w:rsid w:val="4F55A70B"/>
    <w:rsid w:val="4F902011"/>
    <w:rsid w:val="4F92AFA2"/>
    <w:rsid w:val="4FB1015A"/>
    <w:rsid w:val="4FB154EE"/>
    <w:rsid w:val="4FB243EE"/>
    <w:rsid w:val="4FB59E46"/>
    <w:rsid w:val="4FB8E32E"/>
    <w:rsid w:val="4FC00052"/>
    <w:rsid w:val="4FC3C3A5"/>
    <w:rsid w:val="4FD215A5"/>
    <w:rsid w:val="4FD48548"/>
    <w:rsid w:val="5000399F"/>
    <w:rsid w:val="501DD983"/>
    <w:rsid w:val="501E61A7"/>
    <w:rsid w:val="50327F1F"/>
    <w:rsid w:val="50383D6A"/>
    <w:rsid w:val="5045C274"/>
    <w:rsid w:val="50463032"/>
    <w:rsid w:val="504647D0"/>
    <w:rsid w:val="50565010"/>
    <w:rsid w:val="5057F7B4"/>
    <w:rsid w:val="5069D3FB"/>
    <w:rsid w:val="5078B1AE"/>
    <w:rsid w:val="508A5E96"/>
    <w:rsid w:val="50A849F8"/>
    <w:rsid w:val="50ACBBB5"/>
    <w:rsid w:val="50C5A353"/>
    <w:rsid w:val="50D09F67"/>
    <w:rsid w:val="50D5721A"/>
    <w:rsid w:val="50D6CAB6"/>
    <w:rsid w:val="50E14D58"/>
    <w:rsid w:val="50EEDA0B"/>
    <w:rsid w:val="50F14144"/>
    <w:rsid w:val="510D0CCC"/>
    <w:rsid w:val="51111848"/>
    <w:rsid w:val="512AB484"/>
    <w:rsid w:val="514513F5"/>
    <w:rsid w:val="5151C496"/>
    <w:rsid w:val="515203FE"/>
    <w:rsid w:val="5157B206"/>
    <w:rsid w:val="515B723F"/>
    <w:rsid w:val="515C149A"/>
    <w:rsid w:val="51644391"/>
    <w:rsid w:val="517BC6DE"/>
    <w:rsid w:val="5185A2A7"/>
    <w:rsid w:val="5198C7D9"/>
    <w:rsid w:val="51AE016E"/>
    <w:rsid w:val="51B82FCF"/>
    <w:rsid w:val="51C28EB4"/>
    <w:rsid w:val="51D9EDB4"/>
    <w:rsid w:val="51E192D5"/>
    <w:rsid w:val="51EE0F83"/>
    <w:rsid w:val="51F03599"/>
    <w:rsid w:val="51F8388B"/>
    <w:rsid w:val="52121378"/>
    <w:rsid w:val="521B1559"/>
    <w:rsid w:val="5229E582"/>
    <w:rsid w:val="523D33F7"/>
    <w:rsid w:val="526CA7DA"/>
    <w:rsid w:val="52764E05"/>
    <w:rsid w:val="5286B26B"/>
    <w:rsid w:val="52999F25"/>
    <w:rsid w:val="52D6F4C7"/>
    <w:rsid w:val="52E1BBE9"/>
    <w:rsid w:val="530FDA42"/>
    <w:rsid w:val="5324B762"/>
    <w:rsid w:val="5330E67E"/>
    <w:rsid w:val="5332011E"/>
    <w:rsid w:val="533D0748"/>
    <w:rsid w:val="5342DE4C"/>
    <w:rsid w:val="53543B62"/>
    <w:rsid w:val="53723535"/>
    <w:rsid w:val="537DE892"/>
    <w:rsid w:val="538B5DBC"/>
    <w:rsid w:val="538E0562"/>
    <w:rsid w:val="53983ECB"/>
    <w:rsid w:val="53995ACD"/>
    <w:rsid w:val="53AD7C39"/>
    <w:rsid w:val="53B7AD2E"/>
    <w:rsid w:val="53BEA3EE"/>
    <w:rsid w:val="53D04BC6"/>
    <w:rsid w:val="53E15907"/>
    <w:rsid w:val="5407C10E"/>
    <w:rsid w:val="5413713F"/>
    <w:rsid w:val="54204396"/>
    <w:rsid w:val="542F2E07"/>
    <w:rsid w:val="5449C2A5"/>
    <w:rsid w:val="54529215"/>
    <w:rsid w:val="54684E09"/>
    <w:rsid w:val="546C783B"/>
    <w:rsid w:val="547EB9B2"/>
    <w:rsid w:val="5490A4BC"/>
    <w:rsid w:val="549DC0C3"/>
    <w:rsid w:val="54A7AAF5"/>
    <w:rsid w:val="54A97588"/>
    <w:rsid w:val="54D2A468"/>
    <w:rsid w:val="54EFD1BA"/>
    <w:rsid w:val="54F4AB63"/>
    <w:rsid w:val="54FA302F"/>
    <w:rsid w:val="5517FA41"/>
    <w:rsid w:val="551F9821"/>
    <w:rsid w:val="553B5D40"/>
    <w:rsid w:val="553D5977"/>
    <w:rsid w:val="5566E414"/>
    <w:rsid w:val="5575E249"/>
    <w:rsid w:val="55806E48"/>
    <w:rsid w:val="5584743B"/>
    <w:rsid w:val="55918412"/>
    <w:rsid w:val="5597D2D2"/>
    <w:rsid w:val="55A74739"/>
    <w:rsid w:val="55A8B6EF"/>
    <w:rsid w:val="55AEEF01"/>
    <w:rsid w:val="55B293B5"/>
    <w:rsid w:val="55B4E0DC"/>
    <w:rsid w:val="55BB668D"/>
    <w:rsid w:val="55D57154"/>
    <w:rsid w:val="55E0B3D1"/>
    <w:rsid w:val="55F49552"/>
    <w:rsid w:val="55FA6D43"/>
    <w:rsid w:val="56132837"/>
    <w:rsid w:val="56139F19"/>
    <w:rsid w:val="562469F5"/>
    <w:rsid w:val="56492552"/>
    <w:rsid w:val="564FC485"/>
    <w:rsid w:val="56624571"/>
    <w:rsid w:val="56693CC0"/>
    <w:rsid w:val="56851A40"/>
    <w:rsid w:val="5689ED61"/>
    <w:rsid w:val="569F6A86"/>
    <w:rsid w:val="56A41AF8"/>
    <w:rsid w:val="56A9BF89"/>
    <w:rsid w:val="56AE2AC3"/>
    <w:rsid w:val="56B1D129"/>
    <w:rsid w:val="56BE8E18"/>
    <w:rsid w:val="56CB1DB0"/>
    <w:rsid w:val="56DB2B7D"/>
    <w:rsid w:val="56F259F7"/>
    <w:rsid w:val="5708AF14"/>
    <w:rsid w:val="57113237"/>
    <w:rsid w:val="5712337C"/>
    <w:rsid w:val="5712337C"/>
    <w:rsid w:val="57230933"/>
    <w:rsid w:val="572884DC"/>
    <w:rsid w:val="57496799"/>
    <w:rsid w:val="574DE905"/>
    <w:rsid w:val="5753EE0D"/>
    <w:rsid w:val="575F65EA"/>
    <w:rsid w:val="5766F753"/>
    <w:rsid w:val="576C06FF"/>
    <w:rsid w:val="578EDB69"/>
    <w:rsid w:val="5796DE2E"/>
    <w:rsid w:val="579C061D"/>
    <w:rsid w:val="579E8D8B"/>
    <w:rsid w:val="57A0AF2C"/>
    <w:rsid w:val="57B84BFE"/>
    <w:rsid w:val="57D30F1F"/>
    <w:rsid w:val="57F4342E"/>
    <w:rsid w:val="57F82885"/>
    <w:rsid w:val="580D5635"/>
    <w:rsid w:val="5812BAEE"/>
    <w:rsid w:val="582254D3"/>
    <w:rsid w:val="5839DB15"/>
    <w:rsid w:val="583E8255"/>
    <w:rsid w:val="583FACC2"/>
    <w:rsid w:val="58537D4E"/>
    <w:rsid w:val="5860C410"/>
    <w:rsid w:val="5873A7EE"/>
    <w:rsid w:val="58760C0A"/>
    <w:rsid w:val="58802F38"/>
    <w:rsid w:val="588573A9"/>
    <w:rsid w:val="588F9221"/>
    <w:rsid w:val="58996FBF"/>
    <w:rsid w:val="589D6565"/>
    <w:rsid w:val="58A6620D"/>
    <w:rsid w:val="58BEFED2"/>
    <w:rsid w:val="58C14DBC"/>
    <w:rsid w:val="58CCFAC7"/>
    <w:rsid w:val="58CDBCA5"/>
    <w:rsid w:val="58EC46A0"/>
    <w:rsid w:val="58FDF0D1"/>
    <w:rsid w:val="59018381"/>
    <w:rsid w:val="5901B2D0"/>
    <w:rsid w:val="592A57C2"/>
    <w:rsid w:val="594209B1"/>
    <w:rsid w:val="5945DDE3"/>
    <w:rsid w:val="5978AF32"/>
    <w:rsid w:val="597954CD"/>
    <w:rsid w:val="5984B6A9"/>
    <w:rsid w:val="598775CD"/>
    <w:rsid w:val="5993F8E6"/>
    <w:rsid w:val="59BC7CA3"/>
    <w:rsid w:val="59C7518A"/>
    <w:rsid w:val="59CB3F2B"/>
    <w:rsid w:val="59D2A4BC"/>
    <w:rsid w:val="59FFDD42"/>
    <w:rsid w:val="5A1D2CF0"/>
    <w:rsid w:val="5A1E1F59"/>
    <w:rsid w:val="5A3D2CAB"/>
    <w:rsid w:val="5A40EE27"/>
    <w:rsid w:val="5A42EEC6"/>
    <w:rsid w:val="5A62A249"/>
    <w:rsid w:val="5A7404FD"/>
    <w:rsid w:val="5A8A4DAA"/>
    <w:rsid w:val="5A8B065E"/>
    <w:rsid w:val="5A9CC19D"/>
    <w:rsid w:val="5AB6938F"/>
    <w:rsid w:val="5AB8128D"/>
    <w:rsid w:val="5ABA6CD4"/>
    <w:rsid w:val="5ABA896B"/>
    <w:rsid w:val="5ABDA54A"/>
    <w:rsid w:val="5ADFEFEF"/>
    <w:rsid w:val="5AED69C7"/>
    <w:rsid w:val="5AF9CF32"/>
    <w:rsid w:val="5AFB1031"/>
    <w:rsid w:val="5B02F5D5"/>
    <w:rsid w:val="5B16E86F"/>
    <w:rsid w:val="5B234896"/>
    <w:rsid w:val="5B2DE332"/>
    <w:rsid w:val="5B4B3BF5"/>
    <w:rsid w:val="5B7442D4"/>
    <w:rsid w:val="5B8057DA"/>
    <w:rsid w:val="5B826D22"/>
    <w:rsid w:val="5B851881"/>
    <w:rsid w:val="5BAF6C1B"/>
    <w:rsid w:val="5BB31777"/>
    <w:rsid w:val="5BB6F2D4"/>
    <w:rsid w:val="5BD5C3D9"/>
    <w:rsid w:val="5BD5F824"/>
    <w:rsid w:val="5BE19DF8"/>
    <w:rsid w:val="5BE256D2"/>
    <w:rsid w:val="5BE6E5F7"/>
    <w:rsid w:val="5BEB641C"/>
    <w:rsid w:val="5BEFD035"/>
    <w:rsid w:val="5C009F51"/>
    <w:rsid w:val="5C0A053E"/>
    <w:rsid w:val="5C0EC9EF"/>
    <w:rsid w:val="5C261E0B"/>
    <w:rsid w:val="5C2E6D8D"/>
    <w:rsid w:val="5C3469D8"/>
    <w:rsid w:val="5C364F58"/>
    <w:rsid w:val="5C62C76D"/>
    <w:rsid w:val="5C67ACFF"/>
    <w:rsid w:val="5C6E1192"/>
    <w:rsid w:val="5C8466AD"/>
    <w:rsid w:val="5C908F05"/>
    <w:rsid w:val="5CB541ED"/>
    <w:rsid w:val="5CBADD3A"/>
    <w:rsid w:val="5CBC28FE"/>
    <w:rsid w:val="5CCD7E59"/>
    <w:rsid w:val="5D07BFFE"/>
    <w:rsid w:val="5D0A37DA"/>
    <w:rsid w:val="5D0AD338"/>
    <w:rsid w:val="5D0F1938"/>
    <w:rsid w:val="5D18A6FE"/>
    <w:rsid w:val="5D2A0A0E"/>
    <w:rsid w:val="5D32345E"/>
    <w:rsid w:val="5D3EF0BA"/>
    <w:rsid w:val="5D47EC35"/>
    <w:rsid w:val="5D4A671D"/>
    <w:rsid w:val="5D4D8B42"/>
    <w:rsid w:val="5D54F818"/>
    <w:rsid w:val="5D55168C"/>
    <w:rsid w:val="5D5F2858"/>
    <w:rsid w:val="5D61FC3F"/>
    <w:rsid w:val="5D82C43A"/>
    <w:rsid w:val="5D82F95F"/>
    <w:rsid w:val="5D8E22BD"/>
    <w:rsid w:val="5D9788AA"/>
    <w:rsid w:val="5D9FB2CE"/>
    <w:rsid w:val="5DA52DBE"/>
    <w:rsid w:val="5DCCEF19"/>
    <w:rsid w:val="5DD842F9"/>
    <w:rsid w:val="5DF7A1A8"/>
    <w:rsid w:val="5DFD20B4"/>
    <w:rsid w:val="5E13D7EA"/>
    <w:rsid w:val="5E252404"/>
    <w:rsid w:val="5E26EEE6"/>
    <w:rsid w:val="5E281710"/>
    <w:rsid w:val="5E374A66"/>
    <w:rsid w:val="5E3D8266"/>
    <w:rsid w:val="5E548907"/>
    <w:rsid w:val="5E5FC88D"/>
    <w:rsid w:val="5E638E37"/>
    <w:rsid w:val="5E6D375B"/>
    <w:rsid w:val="5E70E89A"/>
    <w:rsid w:val="5E730CA1"/>
    <w:rsid w:val="5EB7ED80"/>
    <w:rsid w:val="5EBAE121"/>
    <w:rsid w:val="5ECD8991"/>
    <w:rsid w:val="5ED57210"/>
    <w:rsid w:val="5EE6BA2F"/>
    <w:rsid w:val="5F04124D"/>
    <w:rsid w:val="5F28973B"/>
    <w:rsid w:val="5F316588"/>
    <w:rsid w:val="5F3D90FB"/>
    <w:rsid w:val="5F5B00E6"/>
    <w:rsid w:val="5F5CCEBE"/>
    <w:rsid w:val="5F5CFAB0"/>
    <w:rsid w:val="5F627274"/>
    <w:rsid w:val="5F6D0A60"/>
    <w:rsid w:val="5F737B1B"/>
    <w:rsid w:val="5F7F659C"/>
    <w:rsid w:val="5F8A9464"/>
    <w:rsid w:val="5F8E2440"/>
    <w:rsid w:val="5F98FBBC"/>
    <w:rsid w:val="5F9A58DB"/>
    <w:rsid w:val="5F9D1467"/>
    <w:rsid w:val="5FC4DEA9"/>
    <w:rsid w:val="5FCE22C7"/>
    <w:rsid w:val="5FD775D1"/>
    <w:rsid w:val="5FEC911A"/>
    <w:rsid w:val="5FEFDCBB"/>
    <w:rsid w:val="5FFF5E98"/>
    <w:rsid w:val="5FFF9132"/>
    <w:rsid w:val="60032B54"/>
    <w:rsid w:val="600B4D76"/>
    <w:rsid w:val="6012746A"/>
    <w:rsid w:val="601C49B8"/>
    <w:rsid w:val="6033A521"/>
    <w:rsid w:val="6046A0A3"/>
    <w:rsid w:val="604C8C9A"/>
    <w:rsid w:val="604D20EE"/>
    <w:rsid w:val="60504397"/>
    <w:rsid w:val="6052CC45"/>
    <w:rsid w:val="60565F07"/>
    <w:rsid w:val="605843FB"/>
    <w:rsid w:val="60662FA7"/>
    <w:rsid w:val="606827DC"/>
    <w:rsid w:val="609DC30E"/>
    <w:rsid w:val="60C0E49F"/>
    <w:rsid w:val="60C597C6"/>
    <w:rsid w:val="60D307C9"/>
    <w:rsid w:val="60D752F3"/>
    <w:rsid w:val="60D9615C"/>
    <w:rsid w:val="60FEDFA9"/>
    <w:rsid w:val="6100E47B"/>
    <w:rsid w:val="611DA4AF"/>
    <w:rsid w:val="61332F90"/>
    <w:rsid w:val="613D0442"/>
    <w:rsid w:val="613F536E"/>
    <w:rsid w:val="616ADCD3"/>
    <w:rsid w:val="6173E5A9"/>
    <w:rsid w:val="6177317A"/>
    <w:rsid w:val="6179CEB9"/>
    <w:rsid w:val="617B5045"/>
    <w:rsid w:val="619A583B"/>
    <w:rsid w:val="619C8BB5"/>
    <w:rsid w:val="61A9747A"/>
    <w:rsid w:val="61B48FBB"/>
    <w:rsid w:val="61E8F14F"/>
    <w:rsid w:val="61EEE08F"/>
    <w:rsid w:val="6202CBEB"/>
    <w:rsid w:val="62202112"/>
    <w:rsid w:val="62321ADF"/>
    <w:rsid w:val="624B8D3F"/>
    <w:rsid w:val="6271B277"/>
    <w:rsid w:val="62732354"/>
    <w:rsid w:val="627329DD"/>
    <w:rsid w:val="6278D2FC"/>
    <w:rsid w:val="627CB902"/>
    <w:rsid w:val="6283B55D"/>
    <w:rsid w:val="62867881"/>
    <w:rsid w:val="629A8077"/>
    <w:rsid w:val="62B63680"/>
    <w:rsid w:val="62B98F66"/>
    <w:rsid w:val="62BC08BD"/>
    <w:rsid w:val="62C2DEE1"/>
    <w:rsid w:val="630F1693"/>
    <w:rsid w:val="6310227B"/>
    <w:rsid w:val="6312AA70"/>
    <w:rsid w:val="63240816"/>
    <w:rsid w:val="6327ED35"/>
    <w:rsid w:val="632CBA4A"/>
    <w:rsid w:val="6334C85E"/>
    <w:rsid w:val="63465F47"/>
    <w:rsid w:val="635EF173"/>
    <w:rsid w:val="636889E8"/>
    <w:rsid w:val="636D4159"/>
    <w:rsid w:val="637702A0"/>
    <w:rsid w:val="6377C58D"/>
    <w:rsid w:val="638F756F"/>
    <w:rsid w:val="6392583A"/>
    <w:rsid w:val="639E31AA"/>
    <w:rsid w:val="63A51C42"/>
    <w:rsid w:val="63B726EF"/>
    <w:rsid w:val="63E189D9"/>
    <w:rsid w:val="63E5FB1B"/>
    <w:rsid w:val="63F5D5E2"/>
    <w:rsid w:val="640F3E0E"/>
    <w:rsid w:val="643AAD98"/>
    <w:rsid w:val="647CC2E6"/>
    <w:rsid w:val="648F2475"/>
    <w:rsid w:val="649B8983"/>
    <w:rsid w:val="64A6BB94"/>
    <w:rsid w:val="64B27EA7"/>
    <w:rsid w:val="64B7D652"/>
    <w:rsid w:val="64C9DC3B"/>
    <w:rsid w:val="64DA909B"/>
    <w:rsid w:val="64DD75A7"/>
    <w:rsid w:val="64EE58D8"/>
    <w:rsid w:val="64F4BEAF"/>
    <w:rsid w:val="64FDDEFA"/>
    <w:rsid w:val="65125B70"/>
    <w:rsid w:val="6518CCC4"/>
    <w:rsid w:val="651A4C50"/>
    <w:rsid w:val="652E2C2E"/>
    <w:rsid w:val="65353228"/>
    <w:rsid w:val="6549D5A9"/>
    <w:rsid w:val="6564AF62"/>
    <w:rsid w:val="656E68C0"/>
    <w:rsid w:val="65725740"/>
    <w:rsid w:val="65780A3B"/>
    <w:rsid w:val="65B28841"/>
    <w:rsid w:val="65D9CB1E"/>
    <w:rsid w:val="65DFBF6B"/>
    <w:rsid w:val="65F82817"/>
    <w:rsid w:val="65F8B93B"/>
    <w:rsid w:val="65FEC3F6"/>
    <w:rsid w:val="6611DE29"/>
    <w:rsid w:val="66151B0D"/>
    <w:rsid w:val="6625AEB0"/>
    <w:rsid w:val="6631083B"/>
    <w:rsid w:val="6657323A"/>
    <w:rsid w:val="668E2B68"/>
    <w:rsid w:val="66C1A439"/>
    <w:rsid w:val="66C1C7E0"/>
    <w:rsid w:val="66C3499F"/>
    <w:rsid w:val="66D32F39"/>
    <w:rsid w:val="66D56A60"/>
    <w:rsid w:val="66E2FBE1"/>
    <w:rsid w:val="66F21EC2"/>
    <w:rsid w:val="66F6BC01"/>
    <w:rsid w:val="66FD40E8"/>
    <w:rsid w:val="66FE3B39"/>
    <w:rsid w:val="670AA7AD"/>
    <w:rsid w:val="6712245E"/>
    <w:rsid w:val="671F07D6"/>
    <w:rsid w:val="673C8CF3"/>
    <w:rsid w:val="673EF30D"/>
    <w:rsid w:val="67597BB0"/>
    <w:rsid w:val="675C48F3"/>
    <w:rsid w:val="67616FF0"/>
    <w:rsid w:val="6768828C"/>
    <w:rsid w:val="678584C8"/>
    <w:rsid w:val="679B8423"/>
    <w:rsid w:val="67AE75D3"/>
    <w:rsid w:val="67B1818B"/>
    <w:rsid w:val="67D00047"/>
    <w:rsid w:val="67D266C9"/>
    <w:rsid w:val="67E3AE93"/>
    <w:rsid w:val="67E608E7"/>
    <w:rsid w:val="67E9FD08"/>
    <w:rsid w:val="68086E96"/>
    <w:rsid w:val="681B18F4"/>
    <w:rsid w:val="68357667"/>
    <w:rsid w:val="68AB4DD1"/>
    <w:rsid w:val="68AD2992"/>
    <w:rsid w:val="68C02BF4"/>
    <w:rsid w:val="68C9E53B"/>
    <w:rsid w:val="68D3DA37"/>
    <w:rsid w:val="68E592EF"/>
    <w:rsid w:val="68ED673B"/>
    <w:rsid w:val="68EDFB9C"/>
    <w:rsid w:val="6905D083"/>
    <w:rsid w:val="6906E07C"/>
    <w:rsid w:val="69140C66"/>
    <w:rsid w:val="691FAC06"/>
    <w:rsid w:val="691FD8D2"/>
    <w:rsid w:val="69211D75"/>
    <w:rsid w:val="6921E2A6"/>
    <w:rsid w:val="69239229"/>
    <w:rsid w:val="694367E9"/>
    <w:rsid w:val="69474070"/>
    <w:rsid w:val="695B078C"/>
    <w:rsid w:val="6966A2FA"/>
    <w:rsid w:val="6976208E"/>
    <w:rsid w:val="6982788D"/>
    <w:rsid w:val="69984A70"/>
    <w:rsid w:val="69A434E3"/>
    <w:rsid w:val="69C0ABC3"/>
    <w:rsid w:val="69C7B974"/>
    <w:rsid w:val="69D874CC"/>
    <w:rsid w:val="69DB0B72"/>
    <w:rsid w:val="69DF9022"/>
    <w:rsid w:val="69F38093"/>
    <w:rsid w:val="69F63D97"/>
    <w:rsid w:val="69FCBA08"/>
    <w:rsid w:val="6A2BB220"/>
    <w:rsid w:val="6A315B35"/>
    <w:rsid w:val="6A3C9BE8"/>
    <w:rsid w:val="6A3F8DD2"/>
    <w:rsid w:val="6A52E07E"/>
    <w:rsid w:val="6A6926E6"/>
    <w:rsid w:val="6A7C8900"/>
    <w:rsid w:val="6A7F312E"/>
    <w:rsid w:val="6A8AFEA1"/>
    <w:rsid w:val="6A9A0831"/>
    <w:rsid w:val="6A9DDFA3"/>
    <w:rsid w:val="6AC5D209"/>
    <w:rsid w:val="6ACE2E9B"/>
    <w:rsid w:val="6AD20062"/>
    <w:rsid w:val="6AD23519"/>
    <w:rsid w:val="6AD5EBE2"/>
    <w:rsid w:val="6AE06C11"/>
    <w:rsid w:val="6AF380AC"/>
    <w:rsid w:val="6B018501"/>
    <w:rsid w:val="6B127F74"/>
    <w:rsid w:val="6B17CD13"/>
    <w:rsid w:val="6B18180D"/>
    <w:rsid w:val="6B212DD3"/>
    <w:rsid w:val="6B2B9DF1"/>
    <w:rsid w:val="6B3FBE3E"/>
    <w:rsid w:val="6B467BF0"/>
    <w:rsid w:val="6B5D43F9"/>
    <w:rsid w:val="6B86C8E5"/>
    <w:rsid w:val="6B974FAF"/>
    <w:rsid w:val="6BB7A3BA"/>
    <w:rsid w:val="6BBD12A4"/>
    <w:rsid w:val="6BC24A7F"/>
    <w:rsid w:val="6BD0147B"/>
    <w:rsid w:val="6C0F7B18"/>
    <w:rsid w:val="6C189283"/>
    <w:rsid w:val="6C398DD3"/>
    <w:rsid w:val="6C418902"/>
    <w:rsid w:val="6C66FBCE"/>
    <w:rsid w:val="6C671270"/>
    <w:rsid w:val="6C75B881"/>
    <w:rsid w:val="6C805137"/>
    <w:rsid w:val="6C80655F"/>
    <w:rsid w:val="6C9E1F07"/>
    <w:rsid w:val="6CA75932"/>
    <w:rsid w:val="6CDDCC57"/>
    <w:rsid w:val="6CF37005"/>
    <w:rsid w:val="6CFA090F"/>
    <w:rsid w:val="6D04B6B9"/>
    <w:rsid w:val="6D0A2A4E"/>
    <w:rsid w:val="6D122EB5"/>
    <w:rsid w:val="6D1FAB29"/>
    <w:rsid w:val="6D38D947"/>
    <w:rsid w:val="6D48E5B6"/>
    <w:rsid w:val="6D61C86D"/>
    <w:rsid w:val="6D6B2CA4"/>
    <w:rsid w:val="6D7D101D"/>
    <w:rsid w:val="6D8D70A8"/>
    <w:rsid w:val="6D919F57"/>
    <w:rsid w:val="6D989A7B"/>
    <w:rsid w:val="6DA09C18"/>
    <w:rsid w:val="6DC4C3F7"/>
    <w:rsid w:val="6DC53914"/>
    <w:rsid w:val="6DDAFB4C"/>
    <w:rsid w:val="6DE00AEA"/>
    <w:rsid w:val="6DEEF38D"/>
    <w:rsid w:val="6E14AC44"/>
    <w:rsid w:val="6E2C72E0"/>
    <w:rsid w:val="6E2C7F3D"/>
    <w:rsid w:val="6E510011"/>
    <w:rsid w:val="6E5C7D08"/>
    <w:rsid w:val="6E5CA144"/>
    <w:rsid w:val="6E6901A3"/>
    <w:rsid w:val="6E7ED849"/>
    <w:rsid w:val="6EA050B8"/>
    <w:rsid w:val="6EA275DB"/>
    <w:rsid w:val="6EA33DB0"/>
    <w:rsid w:val="6ED1F809"/>
    <w:rsid w:val="6ED97A14"/>
    <w:rsid w:val="6EDC2E9D"/>
    <w:rsid w:val="6EEDABE1"/>
    <w:rsid w:val="6EF64B29"/>
    <w:rsid w:val="6F0183A5"/>
    <w:rsid w:val="6F084D1A"/>
    <w:rsid w:val="6F174F72"/>
    <w:rsid w:val="6F309569"/>
    <w:rsid w:val="6F34A36B"/>
    <w:rsid w:val="6F394304"/>
    <w:rsid w:val="6F3A8C68"/>
    <w:rsid w:val="6F3FE1FF"/>
    <w:rsid w:val="6F423C85"/>
    <w:rsid w:val="6F657225"/>
    <w:rsid w:val="6F6B42C1"/>
    <w:rsid w:val="6F715109"/>
    <w:rsid w:val="6F746813"/>
    <w:rsid w:val="6FB4B6FF"/>
    <w:rsid w:val="6FB6D904"/>
    <w:rsid w:val="6FC8D5D6"/>
    <w:rsid w:val="6FD1FD40"/>
    <w:rsid w:val="6FD2A3D0"/>
    <w:rsid w:val="6FDFD645"/>
    <w:rsid w:val="6FEE8328"/>
    <w:rsid w:val="6FF536CA"/>
    <w:rsid w:val="7007A8F2"/>
    <w:rsid w:val="7008235D"/>
    <w:rsid w:val="7023306B"/>
    <w:rsid w:val="7036FAF8"/>
    <w:rsid w:val="70646988"/>
    <w:rsid w:val="7066C60D"/>
    <w:rsid w:val="7072361E"/>
    <w:rsid w:val="7074B2F8"/>
    <w:rsid w:val="707F28BE"/>
    <w:rsid w:val="70AC4E7E"/>
    <w:rsid w:val="70B85024"/>
    <w:rsid w:val="70B856E2"/>
    <w:rsid w:val="70C64808"/>
    <w:rsid w:val="70C94019"/>
    <w:rsid w:val="70CC2EDA"/>
    <w:rsid w:val="70F24D62"/>
    <w:rsid w:val="70F64D11"/>
    <w:rsid w:val="71014286"/>
    <w:rsid w:val="710464DA"/>
    <w:rsid w:val="71076AA7"/>
    <w:rsid w:val="7107CB0D"/>
    <w:rsid w:val="71094555"/>
    <w:rsid w:val="7116197F"/>
    <w:rsid w:val="711F78E1"/>
    <w:rsid w:val="7147E7E3"/>
    <w:rsid w:val="714EB660"/>
    <w:rsid w:val="71561577"/>
    <w:rsid w:val="71730083"/>
    <w:rsid w:val="717903F5"/>
    <w:rsid w:val="71958DCC"/>
    <w:rsid w:val="719A551B"/>
    <w:rsid w:val="71A18B89"/>
    <w:rsid w:val="71ADEE56"/>
    <w:rsid w:val="71BFE96E"/>
    <w:rsid w:val="71CFAF1F"/>
    <w:rsid w:val="71E57D3C"/>
    <w:rsid w:val="72095490"/>
    <w:rsid w:val="722F31A2"/>
    <w:rsid w:val="723216CE"/>
    <w:rsid w:val="72361FB8"/>
    <w:rsid w:val="723F85C5"/>
    <w:rsid w:val="7241E39D"/>
    <w:rsid w:val="7245E753"/>
    <w:rsid w:val="725236F6"/>
    <w:rsid w:val="725893CF"/>
    <w:rsid w:val="725C075B"/>
    <w:rsid w:val="7272AC75"/>
    <w:rsid w:val="72900CE0"/>
    <w:rsid w:val="7292652B"/>
    <w:rsid w:val="729443A3"/>
    <w:rsid w:val="7299AEC3"/>
    <w:rsid w:val="72B5D2AF"/>
    <w:rsid w:val="72BD030D"/>
    <w:rsid w:val="72BD5E68"/>
    <w:rsid w:val="72C84C95"/>
    <w:rsid w:val="72D622FB"/>
    <w:rsid w:val="72F40601"/>
    <w:rsid w:val="72FABB21"/>
    <w:rsid w:val="732732C7"/>
    <w:rsid w:val="73278C61"/>
    <w:rsid w:val="734532EA"/>
    <w:rsid w:val="7356BCF3"/>
    <w:rsid w:val="735A72BE"/>
    <w:rsid w:val="73609F35"/>
    <w:rsid w:val="736E9BBA"/>
    <w:rsid w:val="73700707"/>
    <w:rsid w:val="73B13042"/>
    <w:rsid w:val="73B1AEEA"/>
    <w:rsid w:val="73B43C40"/>
    <w:rsid w:val="73BAC850"/>
    <w:rsid w:val="73BF66F3"/>
    <w:rsid w:val="73C84ED2"/>
    <w:rsid w:val="73CB4616"/>
    <w:rsid w:val="73D53F09"/>
    <w:rsid w:val="73E3EF40"/>
    <w:rsid w:val="7410092C"/>
    <w:rsid w:val="743B7550"/>
    <w:rsid w:val="74433133"/>
    <w:rsid w:val="7443CFDA"/>
    <w:rsid w:val="74550448"/>
    <w:rsid w:val="746420C5"/>
    <w:rsid w:val="746A312E"/>
    <w:rsid w:val="746EDBEC"/>
    <w:rsid w:val="74708A49"/>
    <w:rsid w:val="74757578"/>
    <w:rsid w:val="74799203"/>
    <w:rsid w:val="747CCA8B"/>
    <w:rsid w:val="74B73221"/>
    <w:rsid w:val="74BCFBC2"/>
    <w:rsid w:val="74BFD79E"/>
    <w:rsid w:val="74C3C321"/>
    <w:rsid w:val="74C80174"/>
    <w:rsid w:val="74DA1CFB"/>
    <w:rsid w:val="74E0150C"/>
    <w:rsid w:val="750F79A4"/>
    <w:rsid w:val="751D28F1"/>
    <w:rsid w:val="752F15E0"/>
    <w:rsid w:val="75325525"/>
    <w:rsid w:val="753DEB7F"/>
    <w:rsid w:val="754A4E92"/>
    <w:rsid w:val="754FE460"/>
    <w:rsid w:val="7551C375"/>
    <w:rsid w:val="755490DD"/>
    <w:rsid w:val="755611A8"/>
    <w:rsid w:val="755A223F"/>
    <w:rsid w:val="757D08A2"/>
    <w:rsid w:val="758F5AA1"/>
    <w:rsid w:val="75A0B826"/>
    <w:rsid w:val="75A6918E"/>
    <w:rsid w:val="75AA7695"/>
    <w:rsid w:val="75BB4D95"/>
    <w:rsid w:val="75E6A821"/>
    <w:rsid w:val="75F41FB1"/>
    <w:rsid w:val="75FC9BDD"/>
    <w:rsid w:val="7616F003"/>
    <w:rsid w:val="761F3027"/>
    <w:rsid w:val="76458954"/>
    <w:rsid w:val="764BC9E3"/>
    <w:rsid w:val="764CAC30"/>
    <w:rsid w:val="7656A16F"/>
    <w:rsid w:val="766201E5"/>
    <w:rsid w:val="76679E06"/>
    <w:rsid w:val="7680AAF7"/>
    <w:rsid w:val="76922475"/>
    <w:rsid w:val="769501A5"/>
    <w:rsid w:val="76A814E3"/>
    <w:rsid w:val="76C8769C"/>
    <w:rsid w:val="76CC2D05"/>
    <w:rsid w:val="76FF6B94"/>
    <w:rsid w:val="7700ED1F"/>
    <w:rsid w:val="7708AAB3"/>
    <w:rsid w:val="7709C335"/>
    <w:rsid w:val="7709F2DA"/>
    <w:rsid w:val="770B39E5"/>
    <w:rsid w:val="77103012"/>
    <w:rsid w:val="7710F979"/>
    <w:rsid w:val="7726B69D"/>
    <w:rsid w:val="77297FBB"/>
    <w:rsid w:val="77316ED6"/>
    <w:rsid w:val="773E95B4"/>
    <w:rsid w:val="778B2CB4"/>
    <w:rsid w:val="77A82DC8"/>
    <w:rsid w:val="77B19624"/>
    <w:rsid w:val="77CCDD28"/>
    <w:rsid w:val="77E7EC15"/>
    <w:rsid w:val="77FB766C"/>
    <w:rsid w:val="781AE7FB"/>
    <w:rsid w:val="7822595A"/>
    <w:rsid w:val="78274382"/>
    <w:rsid w:val="782DAF13"/>
    <w:rsid w:val="7835A8D2"/>
    <w:rsid w:val="7837D7FE"/>
    <w:rsid w:val="783BD8C9"/>
    <w:rsid w:val="785039D0"/>
    <w:rsid w:val="785125DD"/>
    <w:rsid w:val="78820CAB"/>
    <w:rsid w:val="788AF586"/>
    <w:rsid w:val="78A7068F"/>
    <w:rsid w:val="78ACC9DA"/>
    <w:rsid w:val="78BEC80D"/>
    <w:rsid w:val="78C9109A"/>
    <w:rsid w:val="78D858E8"/>
    <w:rsid w:val="78E63D39"/>
    <w:rsid w:val="78E7F874"/>
    <w:rsid w:val="78E91785"/>
    <w:rsid w:val="78EDD2C1"/>
    <w:rsid w:val="78EE692C"/>
    <w:rsid w:val="78FF5FEC"/>
    <w:rsid w:val="790EA7A5"/>
    <w:rsid w:val="7922757B"/>
    <w:rsid w:val="792CC0AC"/>
    <w:rsid w:val="793F2B3D"/>
    <w:rsid w:val="79570D3D"/>
    <w:rsid w:val="795E3047"/>
    <w:rsid w:val="795F012F"/>
    <w:rsid w:val="7982ECDB"/>
    <w:rsid w:val="79905D16"/>
    <w:rsid w:val="799312C7"/>
    <w:rsid w:val="799C6967"/>
    <w:rsid w:val="79A71A38"/>
    <w:rsid w:val="79BE29BB"/>
    <w:rsid w:val="79EFF7B8"/>
    <w:rsid w:val="79F5E975"/>
    <w:rsid w:val="79FCCB81"/>
    <w:rsid w:val="7A07EBBC"/>
    <w:rsid w:val="7A0E8516"/>
    <w:rsid w:val="7A14A71A"/>
    <w:rsid w:val="7A1C4565"/>
    <w:rsid w:val="7A3C89F8"/>
    <w:rsid w:val="7A66B350"/>
    <w:rsid w:val="7A7F915C"/>
    <w:rsid w:val="7A9ADB10"/>
    <w:rsid w:val="7AE7554B"/>
    <w:rsid w:val="7AE8F435"/>
    <w:rsid w:val="7AE97C59"/>
    <w:rsid w:val="7AE99B7E"/>
    <w:rsid w:val="7AE9BEBC"/>
    <w:rsid w:val="7B0CDF46"/>
    <w:rsid w:val="7B1156F5"/>
    <w:rsid w:val="7B1C144A"/>
    <w:rsid w:val="7B1C98BB"/>
    <w:rsid w:val="7B201D53"/>
    <w:rsid w:val="7B40B35F"/>
    <w:rsid w:val="7B5D6425"/>
    <w:rsid w:val="7B6A0AC9"/>
    <w:rsid w:val="7B819AD4"/>
    <w:rsid w:val="7B8571A9"/>
    <w:rsid w:val="7B9777E7"/>
    <w:rsid w:val="7BD7F324"/>
    <w:rsid w:val="7BE09E13"/>
    <w:rsid w:val="7BE64A29"/>
    <w:rsid w:val="7BE9C09A"/>
    <w:rsid w:val="7BEB85C6"/>
    <w:rsid w:val="7BEFC941"/>
    <w:rsid w:val="7BF3056F"/>
    <w:rsid w:val="7BF994D1"/>
    <w:rsid w:val="7C06E367"/>
    <w:rsid w:val="7C38D178"/>
    <w:rsid w:val="7C3D1875"/>
    <w:rsid w:val="7C424969"/>
    <w:rsid w:val="7C4DA192"/>
    <w:rsid w:val="7C5A9DA1"/>
    <w:rsid w:val="7C5C8E87"/>
    <w:rsid w:val="7C6BC62D"/>
    <w:rsid w:val="7C76567F"/>
    <w:rsid w:val="7C80F704"/>
    <w:rsid w:val="7C9A5B7E"/>
    <w:rsid w:val="7CE15D46"/>
    <w:rsid w:val="7CF9EDCA"/>
    <w:rsid w:val="7CFDDEBE"/>
    <w:rsid w:val="7D0057F4"/>
    <w:rsid w:val="7D087971"/>
    <w:rsid w:val="7D0F2A22"/>
    <w:rsid w:val="7D365A99"/>
    <w:rsid w:val="7D605062"/>
    <w:rsid w:val="7D606CC0"/>
    <w:rsid w:val="7D659A07"/>
    <w:rsid w:val="7D744A50"/>
    <w:rsid w:val="7D987B16"/>
    <w:rsid w:val="7D99FDB6"/>
    <w:rsid w:val="7DC45ABE"/>
    <w:rsid w:val="7DC6A366"/>
    <w:rsid w:val="7DCEA000"/>
    <w:rsid w:val="7DD08BCE"/>
    <w:rsid w:val="7DDCFB29"/>
    <w:rsid w:val="7DE5AFD2"/>
    <w:rsid w:val="7DEEE0AF"/>
    <w:rsid w:val="7DF01896"/>
    <w:rsid w:val="7DFC7BC0"/>
    <w:rsid w:val="7E170D94"/>
    <w:rsid w:val="7E174005"/>
    <w:rsid w:val="7E285E32"/>
    <w:rsid w:val="7E37813D"/>
    <w:rsid w:val="7E424818"/>
    <w:rsid w:val="7E56BBE5"/>
    <w:rsid w:val="7E6C3579"/>
    <w:rsid w:val="7E802BC0"/>
    <w:rsid w:val="7E82C7E0"/>
    <w:rsid w:val="7E8C22ED"/>
    <w:rsid w:val="7E92ACE5"/>
    <w:rsid w:val="7E96042D"/>
    <w:rsid w:val="7E9D7530"/>
    <w:rsid w:val="7EA0138A"/>
    <w:rsid w:val="7EA395AD"/>
    <w:rsid w:val="7EB74B3A"/>
    <w:rsid w:val="7EBE034D"/>
    <w:rsid w:val="7EC2EF66"/>
    <w:rsid w:val="7EC71B6E"/>
    <w:rsid w:val="7ECFCABD"/>
    <w:rsid w:val="7EDD9821"/>
    <w:rsid w:val="7EE9915E"/>
    <w:rsid w:val="7EF8A863"/>
    <w:rsid w:val="7F062050"/>
    <w:rsid w:val="7F0B86BC"/>
    <w:rsid w:val="7F0EE5E3"/>
    <w:rsid w:val="7F1E5302"/>
    <w:rsid w:val="7F2EF93A"/>
    <w:rsid w:val="7F300B41"/>
    <w:rsid w:val="7F409489"/>
    <w:rsid w:val="7F41B3A6"/>
    <w:rsid w:val="7F4575F2"/>
    <w:rsid w:val="7F5A4490"/>
    <w:rsid w:val="7F615EE1"/>
    <w:rsid w:val="7F8FEFFA"/>
    <w:rsid w:val="7F90B7CB"/>
    <w:rsid w:val="7FA07199"/>
    <w:rsid w:val="7FB2DDF5"/>
    <w:rsid w:val="7FB5F95B"/>
    <w:rsid w:val="7FB68D91"/>
    <w:rsid w:val="7FC23750"/>
    <w:rsid w:val="7FCA69AD"/>
    <w:rsid w:val="7FE360D1"/>
    <w:rsid w:val="7FFB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91F23"/>
  <w15:docId w15:val="{099A45D2-915E-46CF-B81D-0AB378FE1D0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Arial" w:hAnsi="Arial" w:eastAsia="Arial" w:cs="Arial"/>
        <w:sz w:val="22"/>
        <w:szCs w:val="22"/>
        <w:lang w:val="lt" w:eastAsia="lt-L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Normal1" w:customStyle="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5D1A20"/>
    <w:pPr>
      <w:tabs>
        <w:tab w:val="center" w:pos="4819"/>
        <w:tab w:val="right" w:pos="9638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D1A20"/>
  </w:style>
  <w:style w:type="paragraph" w:styleId="Footer">
    <w:name w:val="footer"/>
    <w:basedOn w:val="Normal"/>
    <w:link w:val="FooterChar"/>
    <w:uiPriority w:val="99"/>
    <w:unhideWhenUsed/>
    <w:rsid w:val="005D1A20"/>
    <w:pPr>
      <w:tabs>
        <w:tab w:val="center" w:pos="4819"/>
        <w:tab w:val="right" w:pos="9638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D1A20"/>
  </w:style>
  <w:style w:type="paragraph" w:styleId="BalloonText">
    <w:name w:val="Balloon Text"/>
    <w:basedOn w:val="Normal"/>
    <w:link w:val="BalloonTextChar"/>
    <w:uiPriority w:val="99"/>
    <w:semiHidden/>
    <w:unhideWhenUsed/>
    <w:rsid w:val="00DF5852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F585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AA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D3AA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TableParagraph" w:customStyle="true">
    <w:name w:val="Table Paragraph"/>
    <w:basedOn w:val="Normal"/>
    <w:qFormat/>
    <w:rsid w:val="0463D6C7"/>
    <w:rPr>
      <w:rFonts w:ascii="Segoe UI" w:hAnsi="Segoe UI" w:eastAsia="Segoe UI" w:cs="Segoe UI"/>
      <w:lang w:val="sv-SE"/>
    </w:rPr>
  </w:style>
  <w:style w:type="character" w:styleId="normaltextrun" w:customStyle="true">
    <w:name w:val="normaltextrun"/>
    <w:basedOn w:val="DefaultParagraphFont"/>
    <w:rsid w:val="0463D6C7"/>
  </w:style>
  <w:style w:type="character" w:styleId="eop" w:customStyle="true">
    <w:name w:val="eop"/>
    <w:basedOn w:val="DefaultParagraphFont"/>
    <w:rsid w:val="0463D6C7"/>
  </w:style>
  <w:style w:type="paragraph" w:styleId="paragraph" w:customStyle="true">
    <w:name w:val="paragraph"/>
    <w:basedOn w:val="Normal"/>
    <w:rsid w:val="0463D6C7"/>
    <w:rPr>
      <w:rFonts w:ascii="Times New Roman" w:hAnsi="Times New Roman" w:eastAsia="Times New Roman" w:cs="Times New Roman"/>
      <w:sz w:val="24"/>
      <w:szCs w:val="24"/>
      <w:lang w:val="en-US"/>
    </w:rPr>
    <w:pPr>
      <w:spacing w:beforeAutospacing="on" w:afterAutospacing="on"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customXml" Target="../customXml/item2.xml" Id="rId2" /><Relationship Type="http://schemas.microsoft.com/office/2011/relationships/people" Target="peop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/word/glossary/document.xml" Id="Rb9f9b46d2dfa41fb" /><Relationship Type="http://schemas.openxmlformats.org/officeDocument/2006/relationships/header" Target="/word/header2.xml" Id="R8af415d810794b85" /><Relationship Type="http://schemas.openxmlformats.org/officeDocument/2006/relationships/footer" Target="/word/footer.xml" Id="Re45c88fb269a45e2" /><Relationship Type="http://schemas.openxmlformats.org/officeDocument/2006/relationships/footer" Target="/word/footer2.xml" Id="R92ce88b42483409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49966-4f28-4a1d-a274-2c74812ec5ec}"/>
      </w:docPartPr>
      <w:docPartBody>
        <w:p w14:paraId="35B7C98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5F679DA0FEB2D469461D7F0104A433F" ma:contentTypeVersion="0" ma:contentTypeDescription="Kurkite naują dokumentą." ma:contentTypeScope="" ma:versionID="c342a37ebf3cf4ee144490c88d7bc0f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2f6efcb3d141a2d8cf8d4aae0174d8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789126-6AA1-447D-93CC-871A26F061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FE279F-A005-441E-AB14-A1F002BA8B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5733A8-396D-B64F-B2F5-9DABAB9E97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250415-F7D4-4D9C-9E3E-0AA7CC081E1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fdd5d0-095c-4df6-824a-9df24c718331</dc:title>
  <dc:subject/>
  <dc:creator>Navickaitė Jolanta | ŠMSM</dc:creator>
  <cp:keywords/>
  <cp:lastModifiedBy>Giedrė Klusevičienė</cp:lastModifiedBy>
  <cp:revision>13</cp:revision>
  <dcterms:created xsi:type="dcterms:W3CDTF">2021-07-13T13:22:00Z</dcterms:created>
  <dcterms:modified xsi:type="dcterms:W3CDTF">2021-08-13T10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F679DA0FEB2D469461D7F0104A433F</vt:lpwstr>
  </property>
  <property fmtid="{D5CDD505-2E9C-101B-9397-08002B2CF9AE}" pid="3" name="Komentarai">
    <vt:lpwstr>Koreguota vizavimo metu</vt:lpwstr>
  </property>
</Properties>
</file>